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F55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9415356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A26FBB0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4924291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A106DEC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55C7E1" w14:textId="677559A2" w:rsidR="009A4387" w:rsidRPr="003228BB" w:rsidRDefault="00BE6A2F" w:rsidP="00C365A3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Databáze Seriálů</w:t>
      </w:r>
    </w:p>
    <w:p w14:paraId="3CE1F81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3F6DC20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678EB0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D9F8B0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826506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E853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BD03B17" w14:textId="1C628DE3" w:rsidR="003228BB" w:rsidRDefault="00BE6A2F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Patrik Machů</w:t>
      </w:r>
      <w:r w:rsidR="00DC1933">
        <w:rPr>
          <w:rFonts w:ascii="Calibri" w:hAnsi="Calibri" w:cs="Calibri"/>
          <w:sz w:val="32"/>
          <w:szCs w:val="32"/>
        </w:rPr>
        <w:t xml:space="preserve"> (</w:t>
      </w:r>
      <w:hyperlink r:id="rId8" w:history="1">
        <w:r w:rsidR="00DC1933" w:rsidRPr="00EA59D2">
          <w:rPr>
            <w:rStyle w:val="Hyperlink"/>
            <w:rFonts w:ascii="Calibri" w:hAnsi="Calibri" w:cs="Calibri"/>
            <w:sz w:val="32"/>
            <w:szCs w:val="32"/>
          </w:rPr>
          <w:t>p_machu@utb.cz</w:t>
        </w:r>
      </w:hyperlink>
      <w:r w:rsidR="00DC1933">
        <w:rPr>
          <w:rFonts w:ascii="Calibri" w:hAnsi="Calibri" w:cs="Calibri"/>
          <w:sz w:val="32"/>
          <w:szCs w:val="32"/>
        </w:rPr>
        <w:t xml:space="preserve">) </w:t>
      </w:r>
    </w:p>
    <w:p w14:paraId="01888E09" w14:textId="1BAAB9E9" w:rsidR="00BE6A2F" w:rsidRDefault="00BE6A2F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Daniel Václav Kubíček</w:t>
      </w:r>
      <w:r w:rsidR="00DC1933">
        <w:rPr>
          <w:rFonts w:ascii="Calibri" w:hAnsi="Calibri" w:cs="Calibri"/>
          <w:sz w:val="32"/>
          <w:szCs w:val="32"/>
        </w:rPr>
        <w:t xml:space="preserve"> (</w:t>
      </w:r>
      <w:hyperlink r:id="rId9" w:history="1">
        <w:r w:rsidR="00DC1933" w:rsidRPr="00EA59D2">
          <w:rPr>
            <w:rStyle w:val="Hyperlink"/>
            <w:rFonts w:ascii="Calibri" w:hAnsi="Calibri" w:cs="Calibri"/>
            <w:sz w:val="32"/>
            <w:szCs w:val="32"/>
          </w:rPr>
          <w:t>d_kubicek@utb.cz</w:t>
        </w:r>
      </w:hyperlink>
      <w:r w:rsidR="00DC1933">
        <w:rPr>
          <w:rFonts w:ascii="Calibri" w:hAnsi="Calibri" w:cs="Calibri"/>
          <w:sz w:val="32"/>
          <w:szCs w:val="32"/>
        </w:rPr>
        <w:t>)</w:t>
      </w:r>
    </w:p>
    <w:p w14:paraId="7E6CAD51" w14:textId="403C89E1" w:rsidR="00BE6A2F" w:rsidRDefault="00BE6A2F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Tomáš Obadal</w:t>
      </w:r>
      <w:r w:rsidR="00DC1933">
        <w:rPr>
          <w:rFonts w:ascii="Calibri" w:hAnsi="Calibri" w:cs="Calibri"/>
          <w:sz w:val="32"/>
          <w:szCs w:val="32"/>
        </w:rPr>
        <w:t xml:space="preserve"> (</w:t>
      </w:r>
      <w:hyperlink r:id="rId10" w:history="1">
        <w:r w:rsidR="00DC1933" w:rsidRPr="00EA59D2">
          <w:rPr>
            <w:rStyle w:val="Hyperlink"/>
            <w:rFonts w:ascii="Calibri" w:hAnsi="Calibri" w:cs="Calibri"/>
            <w:sz w:val="32"/>
            <w:szCs w:val="32"/>
          </w:rPr>
          <w:t>t_obadal@utb.cz</w:t>
        </w:r>
      </w:hyperlink>
      <w:r w:rsidR="00DC1933">
        <w:rPr>
          <w:rFonts w:ascii="Calibri" w:hAnsi="Calibri" w:cs="Calibri"/>
          <w:sz w:val="32"/>
          <w:szCs w:val="32"/>
        </w:rPr>
        <w:t xml:space="preserve">) </w:t>
      </w:r>
    </w:p>
    <w:p w14:paraId="032011D4" w14:textId="619A8D07" w:rsidR="00BE6A2F" w:rsidRDefault="00BE6A2F" w:rsidP="003228BB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t>Štěpán Cahel</w:t>
      </w:r>
      <w:r w:rsidR="00DC1933">
        <w:rPr>
          <w:rFonts w:ascii="Calibri" w:hAnsi="Calibri" w:cs="Calibri"/>
          <w:sz w:val="32"/>
          <w:szCs w:val="32"/>
        </w:rPr>
        <w:t xml:space="preserve"> (</w:t>
      </w:r>
      <w:hyperlink r:id="rId11" w:history="1">
        <w:r w:rsidR="00DC1933" w:rsidRPr="00EA59D2">
          <w:rPr>
            <w:rStyle w:val="Hyperlink"/>
            <w:rFonts w:ascii="Calibri" w:hAnsi="Calibri" w:cs="Calibri"/>
            <w:sz w:val="32"/>
            <w:szCs w:val="32"/>
          </w:rPr>
          <w:t>s_cahel@utb.cz</w:t>
        </w:r>
      </w:hyperlink>
      <w:r w:rsidR="00DC1933">
        <w:rPr>
          <w:rFonts w:ascii="Calibri" w:hAnsi="Calibri" w:cs="Calibri"/>
          <w:sz w:val="32"/>
          <w:szCs w:val="32"/>
        </w:rPr>
        <w:t>)</w:t>
      </w:r>
    </w:p>
    <w:p w14:paraId="71450A84" w14:textId="77777777" w:rsidR="00BE6A2F" w:rsidRPr="003228BB" w:rsidRDefault="00BE6A2F" w:rsidP="003228BB">
      <w:pPr>
        <w:rPr>
          <w:rFonts w:ascii="Calibri" w:hAnsi="Calibri" w:cs="Calibri"/>
          <w:sz w:val="32"/>
          <w:szCs w:val="32"/>
        </w:rPr>
      </w:pPr>
    </w:p>
    <w:p w14:paraId="1E77A8EA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F97DE64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03B83D0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763C822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0A5ADA5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F86EB1B" w14:textId="77777777" w:rsidR="003228BB" w:rsidRPr="003228BB" w:rsidRDefault="003228BB" w:rsidP="00BE6A2F">
      <w:pPr>
        <w:rPr>
          <w:rFonts w:ascii="Calibri" w:hAnsi="Calibri" w:cs="Calibri"/>
          <w:sz w:val="32"/>
          <w:szCs w:val="32"/>
        </w:rPr>
      </w:pPr>
    </w:p>
    <w:p w14:paraId="77ECDBF5" w14:textId="2F9F23E5" w:rsidR="0076703D" w:rsidRDefault="003228BB" w:rsidP="0076703D">
      <w:pPr>
        <w:jc w:val="right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  <w:r w:rsidR="0076703D">
        <w:rPr>
          <w:rFonts w:ascii="Calibri" w:hAnsi="Calibri" w:cs="Calibri"/>
          <w:sz w:val="32"/>
          <w:szCs w:val="32"/>
        </w:rPr>
        <w:t>16.12.2023</w:t>
      </w:r>
    </w:p>
    <w:p w14:paraId="0DC3E7C5" w14:textId="742C73FB" w:rsidR="0076703D" w:rsidRDefault="0076703D">
      <w:pPr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sz w:val="32"/>
          <w:szCs w:val="32"/>
        </w:rPr>
        <w:br w:type="page"/>
      </w:r>
    </w:p>
    <w:p w14:paraId="1716CDDF" w14:textId="77777777" w:rsidR="006B760C" w:rsidRDefault="006B760C" w:rsidP="0076703D">
      <w:pPr>
        <w:jc w:val="right"/>
        <w:rPr>
          <w:rFonts w:ascii="Calibri" w:hAnsi="Calibri" w:cs="Calibri"/>
          <w:sz w:val="32"/>
          <w:szCs w:val="32"/>
        </w:rPr>
        <w:sectPr w:rsidR="006B760C" w:rsidSect="006B760C">
          <w:footerReference w:type="even" r:id="rId12"/>
          <w:footerReference w:type="default" r:id="rId13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4BF4C93" w14:textId="42EEE03F" w:rsidR="00995068" w:rsidRDefault="00995068" w:rsidP="003228BB">
      <w:pPr>
        <w:rPr>
          <w:rFonts w:ascii="Calibri" w:hAnsi="Calibri" w:cs="Calibri"/>
        </w:rPr>
        <w:sectPr w:rsidR="00995068" w:rsidSect="006B760C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49E985EF" w14:textId="77777777" w:rsidR="00837C04" w:rsidRDefault="00837C04" w:rsidP="003228BB">
      <w:pPr>
        <w:rPr>
          <w:rFonts w:ascii="Calibri" w:hAnsi="Calibri" w:cs="Calibri"/>
        </w:rPr>
      </w:pPr>
    </w:p>
    <w:p w14:paraId="1EC3F632" w14:textId="77777777" w:rsidR="00837C04" w:rsidRDefault="003801CA" w:rsidP="00995068">
      <w:pPr>
        <w:pStyle w:val="NadpisBezObsahu"/>
      </w:pPr>
      <w:r>
        <w:t>Obsah</w:t>
      </w:r>
    </w:p>
    <w:p w14:paraId="523001C2" w14:textId="6DFBE38F" w:rsidR="00A41B65" w:rsidRDefault="006B760C">
      <w:pPr>
        <w:pStyle w:val="TOC1"/>
        <w:tabs>
          <w:tab w:val="left" w:pos="44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153702210" w:history="1">
        <w:r w:rsidR="00A41B65" w:rsidRPr="005B365A">
          <w:rPr>
            <w:rStyle w:val="Hyperlink"/>
            <w:noProof/>
          </w:rPr>
          <w:t>1.</w:t>
        </w:r>
        <w:r w:rsidR="00A41B65"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="00A41B65" w:rsidRPr="005B365A">
          <w:rPr>
            <w:rStyle w:val="Hyperlink"/>
            <w:noProof/>
          </w:rPr>
          <w:t>Úvod</w:t>
        </w:r>
        <w:r w:rsidR="00A41B65">
          <w:rPr>
            <w:noProof/>
            <w:webHidden/>
          </w:rPr>
          <w:tab/>
        </w:r>
        <w:r w:rsidR="00A41B65">
          <w:rPr>
            <w:noProof/>
            <w:webHidden/>
          </w:rPr>
          <w:fldChar w:fldCharType="begin"/>
        </w:r>
        <w:r w:rsidR="00A41B65">
          <w:rPr>
            <w:noProof/>
            <w:webHidden/>
          </w:rPr>
          <w:instrText xml:space="preserve"> PAGEREF _Toc153702210 \h </w:instrText>
        </w:r>
        <w:r w:rsidR="00A41B65">
          <w:rPr>
            <w:noProof/>
            <w:webHidden/>
          </w:rPr>
        </w:r>
        <w:r w:rsidR="00A41B65">
          <w:rPr>
            <w:noProof/>
            <w:webHidden/>
          </w:rPr>
          <w:fldChar w:fldCharType="separate"/>
        </w:r>
        <w:r w:rsidR="00A41B65">
          <w:rPr>
            <w:noProof/>
            <w:webHidden/>
          </w:rPr>
          <w:t>4</w:t>
        </w:r>
        <w:r w:rsidR="00A41B65">
          <w:rPr>
            <w:noProof/>
            <w:webHidden/>
          </w:rPr>
          <w:fldChar w:fldCharType="end"/>
        </w:r>
      </w:hyperlink>
    </w:p>
    <w:p w14:paraId="16C044F9" w14:textId="21D7317E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1" w:history="1">
        <w:r w:rsidRPr="005B365A">
          <w:rPr>
            <w:rStyle w:val="Hyperlink"/>
            <w:noProof/>
          </w:rPr>
          <w:t>1.1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Účel dokumentu a jeho obsa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22C199" w14:textId="7E95F23D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2" w:history="1">
        <w:r w:rsidRPr="005B365A">
          <w:rPr>
            <w:rStyle w:val="Hyperlink"/>
            <w:noProof/>
          </w:rPr>
          <w:t>1.2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Pro koho je dokument urč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69ECCF" w14:textId="7BD6B541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3" w:history="1">
        <w:r w:rsidRPr="005B365A">
          <w:rPr>
            <w:rStyle w:val="Hyperlink"/>
            <w:noProof/>
          </w:rPr>
          <w:t>1.3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Přehled navrhovaného systém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BAEC66B" w14:textId="2033B960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4" w:history="1">
        <w:r w:rsidRPr="005B365A">
          <w:rPr>
            <w:rStyle w:val="Hyperlink"/>
            <w:noProof/>
          </w:rPr>
          <w:t>1.4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Systémová omez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FEF592" w14:textId="4D9606C5" w:rsidR="00A41B65" w:rsidRDefault="00A41B65">
      <w:pPr>
        <w:pStyle w:val="TOC1"/>
        <w:tabs>
          <w:tab w:val="left" w:pos="44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5" w:history="1">
        <w:r w:rsidRPr="005B365A">
          <w:rPr>
            <w:rStyle w:val="Hyperlink"/>
            <w:noProof/>
          </w:rPr>
          <w:t>2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Funkční analý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21FE83D" w14:textId="072456E8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6" w:history="1">
        <w:r w:rsidRPr="005B365A">
          <w:rPr>
            <w:rStyle w:val="Hyperlink"/>
            <w:noProof/>
          </w:rPr>
          <w:t>2.1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Funkč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D1D2BED" w14:textId="0F521005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7" w:history="1">
        <w:r w:rsidRPr="005B365A">
          <w:rPr>
            <w:rStyle w:val="Hyperlink"/>
            <w:noProof/>
          </w:rPr>
          <w:t>2.2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Nefunkč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32AECAE" w14:textId="596C17DB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8" w:history="1">
        <w:r w:rsidRPr="005B365A">
          <w:rPr>
            <w:rStyle w:val="Hyperlink"/>
            <w:noProof/>
          </w:rPr>
          <w:t>2.3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0C690EC" w14:textId="6150DC46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19" w:history="1">
        <w:r w:rsidRPr="005B365A">
          <w:rPr>
            <w:rStyle w:val="Hyperlink"/>
            <w:noProof/>
          </w:rPr>
          <w:t>2.4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CB2930A" w14:textId="33B18479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0" w:history="1">
        <w:r w:rsidRPr="005B365A">
          <w:rPr>
            <w:rStyle w:val="Hyperlink"/>
            <w:noProof/>
          </w:rPr>
          <w:t>2.5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Specifikace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BFB04A" w14:textId="65C53E06" w:rsidR="00A41B65" w:rsidRDefault="00A41B65">
      <w:pPr>
        <w:pStyle w:val="TOC1"/>
        <w:tabs>
          <w:tab w:val="left" w:pos="44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1" w:history="1">
        <w:r w:rsidRPr="005B365A">
          <w:rPr>
            <w:rStyle w:val="Hyperlink"/>
            <w:noProof/>
          </w:rPr>
          <w:t>3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Architektura syst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9DACF91" w14:textId="6109B0B1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2" w:history="1">
        <w:r w:rsidRPr="005B365A">
          <w:rPr>
            <w:rStyle w:val="Hyperlink"/>
            <w:noProof/>
          </w:rPr>
          <w:t>3.1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Model tří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A59A87E" w14:textId="3C772C7B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3" w:history="1">
        <w:r w:rsidRPr="005B365A">
          <w:rPr>
            <w:rStyle w:val="Hyperlink"/>
            <w:noProof/>
          </w:rPr>
          <w:t>3.2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Realizace U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CA1DA2A" w14:textId="34024375" w:rsidR="00A41B65" w:rsidRDefault="00A41B65">
      <w:pPr>
        <w:pStyle w:val="TOC1"/>
        <w:tabs>
          <w:tab w:val="left" w:pos="44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4" w:history="1">
        <w:r w:rsidRPr="005B365A">
          <w:rPr>
            <w:rStyle w:val="Hyperlink"/>
            <w:noProof/>
          </w:rPr>
          <w:t>4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Popis navržené aplik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83B68C8" w14:textId="71809EC9" w:rsidR="00A41B65" w:rsidRDefault="00A41B65">
      <w:pPr>
        <w:pStyle w:val="TOC2"/>
        <w:tabs>
          <w:tab w:val="left" w:pos="880"/>
          <w:tab w:val="right" w:leader="dot" w:pos="9056"/>
        </w:tabs>
        <w:rPr>
          <w:rFonts w:eastAsiaTheme="minorEastAsia"/>
          <w:noProof/>
          <w:kern w:val="2"/>
          <w:sz w:val="22"/>
          <w:szCs w:val="22"/>
          <w:lang w:val="en-GB" w:eastAsia="en-GB"/>
          <w14:ligatures w14:val="standardContextual"/>
        </w:rPr>
      </w:pPr>
      <w:hyperlink w:anchor="_Toc153702225" w:history="1">
        <w:r w:rsidRPr="005B365A">
          <w:rPr>
            <w:rStyle w:val="Hyperlink"/>
            <w:noProof/>
          </w:rPr>
          <w:t>4.1.</w:t>
        </w:r>
        <w:r>
          <w:rPr>
            <w:rFonts w:eastAsiaTheme="minorEastAsia"/>
            <w:noProof/>
            <w:kern w:val="2"/>
            <w:sz w:val="22"/>
            <w:szCs w:val="22"/>
            <w:lang w:val="en-GB" w:eastAsia="en-GB"/>
            <w14:ligatures w14:val="standardContextual"/>
          </w:rPr>
          <w:tab/>
        </w:r>
        <w:r w:rsidRPr="005B365A">
          <w:rPr>
            <w:rStyle w:val="Hyperlink"/>
            <w:noProof/>
          </w:rPr>
          <w:t>Uživatelské rozhraní (wirefram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3702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B64805F" w14:textId="2A2F8D3C" w:rsidR="003801CA" w:rsidRPr="003801CA" w:rsidRDefault="006B760C" w:rsidP="003801CA">
      <w:r>
        <w:fldChar w:fldCharType="end"/>
      </w:r>
    </w:p>
    <w:p w14:paraId="799D7036" w14:textId="77777777" w:rsidR="003228BB" w:rsidRDefault="00784F5F" w:rsidP="00784F5F">
      <w:pPr>
        <w:pStyle w:val="Heading1"/>
      </w:pPr>
      <w:bookmarkStart w:id="0" w:name="_Toc153702210"/>
      <w:r>
        <w:lastRenderedPageBreak/>
        <w:t>Úvod</w:t>
      </w:r>
      <w:bookmarkEnd w:id="0"/>
    </w:p>
    <w:p w14:paraId="27E6C533" w14:textId="77777777" w:rsidR="003757AF" w:rsidRPr="003757AF" w:rsidRDefault="003757AF" w:rsidP="003757AF"/>
    <w:p w14:paraId="5B27F97C" w14:textId="77777777" w:rsidR="00784F5F" w:rsidRDefault="00784F5F" w:rsidP="00784F5F">
      <w:pPr>
        <w:pStyle w:val="Heading2"/>
      </w:pPr>
      <w:bookmarkStart w:id="1" w:name="_Toc153702211"/>
      <w:r>
        <w:t>Účel dokumentu a jeho obsah</w:t>
      </w:r>
      <w:bookmarkEnd w:id="1"/>
    </w:p>
    <w:p w14:paraId="2CC639D1" w14:textId="0AAF4629" w:rsidR="00743D71" w:rsidRDefault="00743D71" w:rsidP="00743D71">
      <w:pPr>
        <w:pStyle w:val="ListParagraph"/>
        <w:numPr>
          <w:ilvl w:val="0"/>
          <w:numId w:val="2"/>
        </w:numPr>
      </w:pPr>
      <w:r>
        <w:t>Za účelem dokumentu stojí vytvoření Databáze seriálů, která bude evidovat registrované uživatele, jejich recenze na daný seriál, herce, role, žánry</w:t>
      </w:r>
      <w:r w:rsidR="00784F5F">
        <w:t xml:space="preserve"> </w:t>
      </w:r>
      <w:r>
        <w:t>atd...</w:t>
      </w:r>
    </w:p>
    <w:p w14:paraId="279B0096" w14:textId="5AD5290A" w:rsidR="00784F5F" w:rsidRDefault="00743D71" w:rsidP="00743D71">
      <w:pPr>
        <w:pStyle w:val="ListParagraph"/>
        <w:numPr>
          <w:ilvl w:val="0"/>
          <w:numId w:val="2"/>
        </w:numPr>
      </w:pPr>
      <w:r>
        <w:t>Struktura se skládá z diagramu aktivit, diagramu tříd, požadavků, sekvenčního diagramu, UC modelu a Wire</w:t>
      </w:r>
      <w:r w:rsidR="00A3453A">
        <w:t>f</w:t>
      </w:r>
      <w:r>
        <w:t>rame</w:t>
      </w:r>
    </w:p>
    <w:p w14:paraId="30FC985F" w14:textId="77777777" w:rsidR="00743D71" w:rsidRPr="00784F5F" w:rsidRDefault="00743D71" w:rsidP="00743D71">
      <w:pPr>
        <w:pStyle w:val="ListParagraph"/>
        <w:numPr>
          <w:ilvl w:val="0"/>
          <w:numId w:val="2"/>
        </w:numPr>
      </w:pPr>
    </w:p>
    <w:p w14:paraId="00723B9C" w14:textId="77777777" w:rsidR="00784F5F" w:rsidRDefault="00784F5F" w:rsidP="00784F5F">
      <w:pPr>
        <w:pStyle w:val="Heading2"/>
      </w:pPr>
      <w:bookmarkStart w:id="2" w:name="_Toc153702212"/>
      <w:r>
        <w:t>Pro koho je dokument určen</w:t>
      </w:r>
      <w:bookmarkEnd w:id="2"/>
    </w:p>
    <w:p w14:paraId="058204B3" w14:textId="3922B0FF" w:rsidR="00784F5F" w:rsidRDefault="00743D71" w:rsidP="00784F5F">
      <w:pPr>
        <w:pStyle w:val="ListParagraph"/>
        <w:numPr>
          <w:ilvl w:val="0"/>
          <w:numId w:val="2"/>
        </w:numPr>
      </w:pPr>
      <w:r>
        <w:t>Dokument slouží k orientaci v návrhu pro databázi seriálů</w:t>
      </w:r>
    </w:p>
    <w:p w14:paraId="382B7DD8" w14:textId="77777777" w:rsidR="00607A9D" w:rsidRPr="00784F5F" w:rsidRDefault="00607A9D" w:rsidP="00784F5F"/>
    <w:p w14:paraId="77879098" w14:textId="77777777" w:rsidR="00784F5F" w:rsidRDefault="00784F5F" w:rsidP="00784F5F">
      <w:pPr>
        <w:pStyle w:val="Heading2"/>
      </w:pPr>
      <w:bookmarkStart w:id="3" w:name="_Toc153702213"/>
      <w:r>
        <w:t>Přehled navrhovaného systémů</w:t>
      </w:r>
      <w:bookmarkEnd w:id="3"/>
      <w:r w:rsidR="00A00F1F">
        <w:t xml:space="preserve"> </w:t>
      </w:r>
    </w:p>
    <w:p w14:paraId="5350B6FC" w14:textId="77777777" w:rsidR="00743D71" w:rsidRDefault="00743D71" w:rsidP="00784F5F">
      <w:pPr>
        <w:pStyle w:val="ListParagraph"/>
        <w:numPr>
          <w:ilvl w:val="0"/>
          <w:numId w:val="1"/>
        </w:numPr>
      </w:pPr>
      <w:r w:rsidRPr="00743D71">
        <w:t>Aplikace pro evidenci seriálů s možností jejich hodnocení uživateli.</w:t>
      </w:r>
    </w:p>
    <w:p w14:paraId="2704495C" w14:textId="55B420E5" w:rsidR="00784F5F" w:rsidRDefault="00DC1933" w:rsidP="00784F5F">
      <w:pPr>
        <w:pStyle w:val="ListParagraph"/>
        <w:numPr>
          <w:ilvl w:val="0"/>
          <w:numId w:val="1"/>
        </w:numPr>
      </w:pPr>
      <w:r>
        <w:t>Systém umožňuje uživatelům registrovat / přihlásit se do systému, sledovat, hodnotit seriály, vytvářet seznamy seriálů, filtrovat seriály na základě jejich vlastností</w:t>
      </w:r>
      <w:r w:rsidR="00A3453A">
        <w:t>.</w:t>
      </w:r>
    </w:p>
    <w:p w14:paraId="6A7F1CCB" w14:textId="15BA03CF" w:rsidR="00784F5F" w:rsidRDefault="00A624EC" w:rsidP="00784F5F">
      <w:pPr>
        <w:pStyle w:val="ListParagraph"/>
        <w:numPr>
          <w:ilvl w:val="0"/>
          <w:numId w:val="1"/>
        </w:numPr>
      </w:pPr>
      <w:r>
        <w:t xml:space="preserve">Smyslem řešení je sestrojit funkční databázi pro sledování </w:t>
      </w:r>
      <w:r w:rsidR="00B46E9F">
        <w:t xml:space="preserve">a recenzi </w:t>
      </w:r>
      <w:r>
        <w:t>seriálů.</w:t>
      </w:r>
    </w:p>
    <w:p w14:paraId="1CBA6DE3" w14:textId="77777777" w:rsidR="00784F5F" w:rsidRDefault="00784F5F" w:rsidP="00784F5F"/>
    <w:p w14:paraId="37166AF1" w14:textId="77777777" w:rsidR="00784F5F" w:rsidRDefault="00784F5F" w:rsidP="00784F5F">
      <w:pPr>
        <w:pStyle w:val="Heading2"/>
      </w:pPr>
      <w:bookmarkStart w:id="4" w:name="_Toc153702214"/>
      <w:r>
        <w:t>Systémová omezení</w:t>
      </w:r>
      <w:bookmarkEnd w:id="4"/>
    </w:p>
    <w:p w14:paraId="72117258" w14:textId="2DC11D74" w:rsidR="00784F5F" w:rsidRPr="00E016DB" w:rsidRDefault="00E016DB" w:rsidP="00784F5F">
      <w:pPr>
        <w:pStyle w:val="ListParagraph"/>
        <w:numPr>
          <w:ilvl w:val="0"/>
          <w:numId w:val="3"/>
        </w:numPr>
      </w:pPr>
      <w:r>
        <w:t>Hlavním omezením pro systém jsou autorská práva, doména a dostatečně silný server.</w:t>
      </w:r>
    </w:p>
    <w:p w14:paraId="225C8F29" w14:textId="77777777" w:rsidR="00C9187C" w:rsidRDefault="00C9187C" w:rsidP="00C9187C"/>
    <w:p w14:paraId="53ECCEAB" w14:textId="77777777" w:rsidR="00C9187C" w:rsidRDefault="00E96309" w:rsidP="00C9187C">
      <w:pPr>
        <w:pStyle w:val="Heading1"/>
      </w:pPr>
      <w:bookmarkStart w:id="5" w:name="_Toc153702215"/>
      <w:r>
        <w:lastRenderedPageBreak/>
        <w:t>Funkční analýza</w:t>
      </w:r>
      <w:bookmarkEnd w:id="5"/>
    </w:p>
    <w:p w14:paraId="3EC1477E" w14:textId="77777777" w:rsidR="00D56638" w:rsidRDefault="00D56638" w:rsidP="00D56638"/>
    <w:p w14:paraId="17E090A8" w14:textId="77777777" w:rsidR="00D56638" w:rsidRDefault="00D56638" w:rsidP="00D56638">
      <w:pPr>
        <w:pStyle w:val="Heading2"/>
      </w:pPr>
      <w:bookmarkStart w:id="6" w:name="_Toc153702216"/>
      <w:r>
        <w:t>Funkční požadavky</w:t>
      </w:r>
      <w:bookmarkEnd w:id="6"/>
    </w:p>
    <w:p w14:paraId="471C1B52" w14:textId="17A03F26" w:rsidR="002019B5" w:rsidRDefault="00380645" w:rsidP="002019B5">
      <w:pPr>
        <w:pStyle w:val="ListParagraph"/>
        <w:numPr>
          <w:ilvl w:val="0"/>
          <w:numId w:val="3"/>
        </w:numPr>
      </w:pPr>
      <w:r>
        <w:t>Systém má 19 funkčních požadavků, 14 systémových a 4 uživatelské. Systémové požadavky zahrnuje funkce/vlastnosti systému, do kterých běžný uživatel nemůže zasahovat. Uživatelské požadavky reprezentují základní funkce dostupné pro běžní uživatele.</w:t>
      </w:r>
    </w:p>
    <w:p w14:paraId="07F085A4" w14:textId="7B03A8BE" w:rsidR="00380645" w:rsidRDefault="00380645" w:rsidP="002019B5">
      <w:pPr>
        <w:pStyle w:val="ListParagraph"/>
        <w:numPr>
          <w:ilvl w:val="0"/>
          <w:numId w:val="3"/>
        </w:numPr>
      </w:pPr>
      <w:r>
        <w:t>Systémové požadavky:</w:t>
      </w:r>
    </w:p>
    <w:p w14:paraId="30C20D36" w14:textId="50D68AE1" w:rsidR="00380645" w:rsidRDefault="00380645" w:rsidP="00380645">
      <w:pPr>
        <w:spacing w:after="80"/>
        <w:ind w:left="1428"/>
        <w:rPr>
          <w:rFonts w:ascii="Calibri" w:hAnsi="Calibri" w:cs="Calibri"/>
          <w:sz w:val="20"/>
          <w:szCs w:val="20"/>
        </w:rPr>
      </w:pPr>
      <w:r w:rsidRPr="00380645">
        <w:rPr>
          <w:b/>
          <w:bCs/>
        </w:rPr>
        <w:t>Přidávání seriálů</w:t>
      </w:r>
      <w:r>
        <w:t xml:space="preserve"> – </w:t>
      </w:r>
      <w:r w:rsidRPr="00380645">
        <w:t>Umožňuje</w:t>
      </w:r>
      <w:r w:rsidRPr="00380645">
        <w:rPr>
          <w:rFonts w:ascii="Calibri" w:hAnsi="Calibri" w:cs="Calibri"/>
        </w:rPr>
        <w:t xml:space="preserve"> uživatelům přidávat nové seriály do databáze s potřebnými informacemi, jako jsou název, žánr, režisér atd.</w:t>
      </w:r>
    </w:p>
    <w:p w14:paraId="748A64AA" w14:textId="3482A52C" w:rsidR="00380645" w:rsidRDefault="00380645" w:rsidP="00380645">
      <w:pPr>
        <w:spacing w:after="80"/>
        <w:ind w:left="1428"/>
        <w:rPr>
          <w:sz w:val="20"/>
          <w:szCs w:val="20"/>
        </w:rPr>
      </w:pPr>
      <w:r w:rsidRPr="00380645">
        <w:rPr>
          <w:rFonts w:ascii="Calibri" w:hAnsi="Calibri" w:cs="Calibri"/>
          <w:b/>
          <w:bCs/>
        </w:rPr>
        <w:t>Úprava informací o seriálu</w:t>
      </w:r>
      <w:r>
        <w:rPr>
          <w:rFonts w:ascii="Calibri" w:hAnsi="Calibri" w:cs="Calibri"/>
          <w:sz w:val="20"/>
          <w:szCs w:val="20"/>
        </w:rPr>
        <w:t xml:space="preserve"> – </w:t>
      </w:r>
      <w:r w:rsidRPr="00380645">
        <w:rPr>
          <w:rFonts w:ascii="Calibri" w:hAnsi="Calibri" w:cs="Calibri"/>
        </w:rPr>
        <w:t>Umožňuje</w:t>
      </w:r>
      <w:r w:rsidRPr="00380645">
        <w:t xml:space="preserve"> aktualizovat informace o existujících seriálech, včetně změny názvu, žánru, obsazení nebo hodnocení.</w:t>
      </w:r>
    </w:p>
    <w:p w14:paraId="68658E77" w14:textId="32AFC326" w:rsidR="00380645" w:rsidRPr="00380645" w:rsidRDefault="00380645" w:rsidP="00380645">
      <w:pPr>
        <w:spacing w:after="80"/>
        <w:ind w:left="1428"/>
      </w:pPr>
      <w:r w:rsidRPr="00380645">
        <w:rPr>
          <w:b/>
          <w:bCs/>
        </w:rPr>
        <w:t>Datová synchronizace</w:t>
      </w:r>
      <w:r>
        <w:t xml:space="preserve"> – </w:t>
      </w:r>
      <w:r w:rsidRPr="00380645">
        <w:t>Umožňuje synchronizovat data mezi zařízeními uživatele, aby mohl mít přístup ke svým informacím o seriálech odkudkoli.</w:t>
      </w:r>
    </w:p>
    <w:p w14:paraId="548E9E42" w14:textId="1959F676" w:rsidR="00380645" w:rsidRPr="00380645" w:rsidRDefault="00380645" w:rsidP="00380645">
      <w:pPr>
        <w:spacing w:after="80"/>
        <w:ind w:left="1416"/>
        <w:rPr>
          <w:rFonts w:ascii="Calibri" w:hAnsi="Calibri" w:cs="Calibri"/>
          <w:sz w:val="20"/>
          <w:szCs w:val="20"/>
        </w:rPr>
      </w:pPr>
      <w:r w:rsidRPr="00380645">
        <w:rPr>
          <w:b/>
          <w:bCs/>
        </w:rPr>
        <w:t>Upozornění na nové epizody</w:t>
      </w:r>
      <w:r>
        <w:t xml:space="preserve"> – </w:t>
      </w:r>
      <w:r w:rsidRPr="00380645">
        <w:rPr>
          <w:rFonts w:ascii="Calibri" w:hAnsi="Calibri" w:cs="Calibri"/>
        </w:rPr>
        <w:t>Automatické upozornění uživatelů na nové epizody jejich sledovaných seriálů.</w:t>
      </w:r>
    </w:p>
    <w:p w14:paraId="674AC5BB" w14:textId="448D8A94" w:rsidR="00380645" w:rsidRPr="00380645" w:rsidRDefault="00380645" w:rsidP="00380645">
      <w:pPr>
        <w:spacing w:after="80"/>
        <w:ind w:left="1416"/>
        <w:rPr>
          <w:rFonts w:ascii="Calibri" w:hAnsi="Calibri" w:cs="Calibri"/>
          <w:sz w:val="20"/>
          <w:szCs w:val="20"/>
        </w:rPr>
      </w:pPr>
      <w:r w:rsidRPr="00380645">
        <w:rPr>
          <w:b/>
          <w:bCs/>
        </w:rPr>
        <w:t>Přehled herců</w:t>
      </w:r>
      <w:r>
        <w:t xml:space="preserve"> – </w:t>
      </w:r>
      <w:r w:rsidRPr="00380645">
        <w:t>Umožňuje</w:t>
      </w:r>
      <w:r w:rsidRPr="00380645">
        <w:rPr>
          <w:rFonts w:ascii="Calibri" w:hAnsi="Calibri" w:cs="Calibri"/>
        </w:rPr>
        <w:t xml:space="preserve"> prohlížet seznamy herců a získávat informace o jejich filmografii.</w:t>
      </w:r>
    </w:p>
    <w:p w14:paraId="733A0E73" w14:textId="1D1031EF" w:rsidR="00380645" w:rsidRPr="00380645" w:rsidRDefault="00380645" w:rsidP="00380645">
      <w:pPr>
        <w:spacing w:after="80"/>
        <w:ind w:left="1428"/>
      </w:pPr>
      <w:r w:rsidRPr="00380645">
        <w:rPr>
          <w:b/>
          <w:bCs/>
        </w:rPr>
        <w:t>Statistiky sledování</w:t>
      </w:r>
      <w:r>
        <w:t xml:space="preserve"> </w:t>
      </w:r>
      <w:r w:rsidRPr="00380645">
        <w:t>– Poskytuje statistik a analýz ohledně času stráveného sledováním seriálů a oblíbených žánrů.</w:t>
      </w:r>
    </w:p>
    <w:p w14:paraId="74CE89C2" w14:textId="545615D0" w:rsidR="00380645" w:rsidRPr="00380645" w:rsidRDefault="00380645" w:rsidP="00380645">
      <w:pPr>
        <w:spacing w:after="80"/>
        <w:ind w:left="1428"/>
      </w:pPr>
      <w:r w:rsidRPr="00C5796D">
        <w:rPr>
          <w:b/>
          <w:bCs/>
        </w:rPr>
        <w:t xml:space="preserve">Filtrování </w:t>
      </w:r>
      <w:r w:rsidR="00C5796D" w:rsidRPr="00C5796D">
        <w:rPr>
          <w:b/>
          <w:bCs/>
        </w:rPr>
        <w:t>obsahu</w:t>
      </w:r>
      <w:r w:rsidR="00C5796D">
        <w:t xml:space="preserve"> – Umožňuje</w:t>
      </w:r>
      <w:r w:rsidR="00C5796D" w:rsidRPr="00C5796D">
        <w:t xml:space="preserve"> nastavit filtry pro omezení obsahu podle věkových kategorií nebo jiných kritérií.</w:t>
      </w:r>
    </w:p>
    <w:p w14:paraId="48B356B9" w14:textId="7567DA9A" w:rsidR="00380645" w:rsidRPr="00380645" w:rsidRDefault="00380645" w:rsidP="00380645">
      <w:pPr>
        <w:spacing w:after="80"/>
        <w:ind w:left="1428"/>
      </w:pPr>
      <w:r w:rsidRPr="00C5796D">
        <w:rPr>
          <w:b/>
          <w:bCs/>
        </w:rPr>
        <w:t xml:space="preserve">Export </w:t>
      </w:r>
      <w:r w:rsidR="00C5796D" w:rsidRPr="00C5796D">
        <w:rPr>
          <w:b/>
          <w:bCs/>
        </w:rPr>
        <w:t>dat</w:t>
      </w:r>
      <w:r w:rsidR="00C5796D">
        <w:t xml:space="preserve"> – Funkce</w:t>
      </w:r>
      <w:r w:rsidR="00C5796D" w:rsidRPr="00C5796D">
        <w:t xml:space="preserve"> exportu dat o sledovaných seriálech pro osobní použití nebo zálohu.</w:t>
      </w:r>
    </w:p>
    <w:p w14:paraId="51C9BB85" w14:textId="598D157F" w:rsidR="00380645" w:rsidRPr="00380645" w:rsidRDefault="00380645" w:rsidP="00380645">
      <w:pPr>
        <w:spacing w:after="80"/>
        <w:ind w:left="1428"/>
      </w:pPr>
      <w:r w:rsidRPr="00C5796D">
        <w:rPr>
          <w:b/>
          <w:bCs/>
        </w:rPr>
        <w:t xml:space="preserve">Integrace s externími </w:t>
      </w:r>
      <w:r w:rsidR="00C5796D" w:rsidRPr="00C5796D">
        <w:rPr>
          <w:b/>
          <w:bCs/>
        </w:rPr>
        <w:t>službami</w:t>
      </w:r>
      <w:r w:rsidR="00C5796D">
        <w:t xml:space="preserve"> – Umožňuje</w:t>
      </w:r>
      <w:r w:rsidR="00C5796D" w:rsidRPr="00C5796D">
        <w:t xml:space="preserve"> propojení s jinými platformami a službami, například s IMDb pro získávání rozsáhlejších informací.</w:t>
      </w:r>
    </w:p>
    <w:p w14:paraId="7221A183" w14:textId="3C381499" w:rsidR="00380645" w:rsidRPr="00C5796D" w:rsidRDefault="00380645" w:rsidP="00380645">
      <w:pPr>
        <w:spacing w:after="80"/>
        <w:ind w:left="1428"/>
        <w:rPr>
          <w:b/>
          <w:bCs/>
        </w:rPr>
      </w:pPr>
      <w:r w:rsidRPr="00C5796D">
        <w:rPr>
          <w:b/>
          <w:bCs/>
        </w:rPr>
        <w:t xml:space="preserve">Podpora více </w:t>
      </w:r>
      <w:r w:rsidR="00C5796D" w:rsidRPr="00C5796D">
        <w:rPr>
          <w:b/>
          <w:bCs/>
        </w:rPr>
        <w:t xml:space="preserve">jazyků – </w:t>
      </w:r>
      <w:r w:rsidR="00C5796D" w:rsidRPr="00C5796D">
        <w:t>Schopnost zobrazovat informace o seriálech v různých jazycích podle preference uživatele.</w:t>
      </w:r>
    </w:p>
    <w:p w14:paraId="557F1C3E" w14:textId="58F7628D" w:rsidR="00380645" w:rsidRPr="00380645" w:rsidRDefault="00380645" w:rsidP="00380645">
      <w:pPr>
        <w:spacing w:after="80"/>
        <w:ind w:left="1428"/>
      </w:pPr>
      <w:r w:rsidRPr="00C5796D">
        <w:rPr>
          <w:b/>
          <w:bCs/>
        </w:rPr>
        <w:t xml:space="preserve">Grafické zobrazení </w:t>
      </w:r>
      <w:r w:rsidR="00C5796D" w:rsidRPr="00C5796D">
        <w:rPr>
          <w:b/>
          <w:bCs/>
        </w:rPr>
        <w:t>dat</w:t>
      </w:r>
      <w:r w:rsidR="00C5796D">
        <w:t xml:space="preserve"> </w:t>
      </w:r>
      <w:r w:rsidR="00C5796D" w:rsidRPr="00C5796D">
        <w:rPr>
          <w:b/>
          <w:bCs/>
        </w:rPr>
        <w:t xml:space="preserve">– </w:t>
      </w:r>
      <w:r w:rsidR="00C5796D" w:rsidRPr="00C5796D">
        <w:t>Poskytuje grafů a grafických prvků pro vizualizaci statistik a trendů v sledování seriálů.</w:t>
      </w:r>
    </w:p>
    <w:p w14:paraId="317AA94D" w14:textId="2CA6DB6D" w:rsidR="00380645" w:rsidRPr="00380645" w:rsidRDefault="00380645" w:rsidP="00380645">
      <w:pPr>
        <w:spacing w:after="80"/>
        <w:ind w:left="1428"/>
      </w:pPr>
      <w:r w:rsidRPr="00C5796D">
        <w:rPr>
          <w:b/>
          <w:bCs/>
        </w:rPr>
        <w:t xml:space="preserve">Správa uživatelských </w:t>
      </w:r>
      <w:r w:rsidR="00C5796D" w:rsidRPr="00C5796D">
        <w:rPr>
          <w:b/>
          <w:bCs/>
        </w:rPr>
        <w:t>účtů</w:t>
      </w:r>
      <w:r w:rsidR="00C5796D">
        <w:t xml:space="preserve"> – Umožňuje</w:t>
      </w:r>
      <w:r w:rsidR="00C5796D" w:rsidRPr="00C5796D">
        <w:t xml:space="preserve"> spravovat uživatelské účty, včetně změny hesel a obnovení zapomenutých hesel.</w:t>
      </w:r>
    </w:p>
    <w:p w14:paraId="43FEBB7F" w14:textId="0B0E478B" w:rsidR="00380645" w:rsidRPr="00C5796D" w:rsidRDefault="00380645" w:rsidP="00380645">
      <w:pPr>
        <w:spacing w:after="80"/>
        <w:ind w:left="1428"/>
        <w:rPr>
          <w:b/>
          <w:bCs/>
        </w:rPr>
      </w:pPr>
      <w:r w:rsidRPr="00C5796D">
        <w:rPr>
          <w:b/>
          <w:bCs/>
        </w:rPr>
        <w:t xml:space="preserve">Historie </w:t>
      </w:r>
      <w:r w:rsidR="00C5796D" w:rsidRPr="00C5796D">
        <w:rPr>
          <w:b/>
          <w:bCs/>
        </w:rPr>
        <w:t xml:space="preserve">sledování – </w:t>
      </w:r>
      <w:r w:rsidR="00C5796D" w:rsidRPr="00C5796D">
        <w:t>Ukládání historie sledování pro každého uživatele a umožnění návratu k dříve zhlédnutým seriálům.</w:t>
      </w:r>
    </w:p>
    <w:p w14:paraId="212F2DC0" w14:textId="7FB61FDE" w:rsidR="00380645" w:rsidRPr="00C5796D" w:rsidRDefault="00380645" w:rsidP="00380645">
      <w:pPr>
        <w:spacing w:after="80"/>
        <w:ind w:left="1428"/>
        <w:rPr>
          <w:rFonts w:ascii="Calibri" w:hAnsi="Calibri" w:cs="Calibri"/>
          <w:b/>
          <w:bCs/>
        </w:rPr>
      </w:pPr>
      <w:r w:rsidRPr="00C5796D">
        <w:rPr>
          <w:b/>
          <w:bCs/>
        </w:rPr>
        <w:t xml:space="preserve">API pro </w:t>
      </w:r>
      <w:r w:rsidR="00C5796D" w:rsidRPr="00C5796D">
        <w:rPr>
          <w:b/>
          <w:bCs/>
        </w:rPr>
        <w:t>vývojáře – Poskytuje</w:t>
      </w:r>
      <w:r w:rsidR="00C5796D" w:rsidRPr="00C5796D">
        <w:t xml:space="preserve"> API pro vývojáře, aby mohli vytvářet aplikace nebo rozšíření pro databázi seriálů.</w:t>
      </w:r>
    </w:p>
    <w:p w14:paraId="7E19E2EB" w14:textId="77777777" w:rsidR="00380645" w:rsidRPr="00380645" w:rsidRDefault="00380645" w:rsidP="00380645">
      <w:pPr>
        <w:spacing w:after="80"/>
        <w:ind w:left="1428"/>
        <w:rPr>
          <w:rFonts w:ascii="Calibri" w:hAnsi="Calibri" w:cs="Calibri"/>
          <w:sz w:val="20"/>
          <w:szCs w:val="20"/>
        </w:rPr>
      </w:pPr>
    </w:p>
    <w:p w14:paraId="40D9BE14" w14:textId="08F176C5" w:rsidR="00C5796D" w:rsidRDefault="00C5796D">
      <w:r>
        <w:br w:type="page"/>
      </w:r>
    </w:p>
    <w:p w14:paraId="3266256E" w14:textId="7ABD3FDE" w:rsidR="00380645" w:rsidRDefault="00C5796D" w:rsidP="00C5796D">
      <w:pPr>
        <w:pStyle w:val="ListParagraph"/>
        <w:numPr>
          <w:ilvl w:val="0"/>
          <w:numId w:val="19"/>
        </w:numPr>
      </w:pPr>
      <w:r>
        <w:lastRenderedPageBreak/>
        <w:t>Uživatelské požadavky:</w:t>
      </w:r>
    </w:p>
    <w:p w14:paraId="6CB29008" w14:textId="72967453" w:rsidR="00C5796D" w:rsidRPr="00C5796D" w:rsidRDefault="00C5796D" w:rsidP="00C5796D">
      <w:pPr>
        <w:ind w:left="1416"/>
        <w:rPr>
          <w:b/>
          <w:bCs/>
        </w:rPr>
      </w:pPr>
      <w:r w:rsidRPr="00C5796D">
        <w:rPr>
          <w:b/>
          <w:bCs/>
        </w:rPr>
        <w:t xml:space="preserve">Vyhledávání – </w:t>
      </w:r>
      <w:r w:rsidRPr="00C5796D">
        <w:t>Umožňuje vyhledávat seriály podle různých kritérií, například podle názvu, žánru, režiséra nebo herce.</w:t>
      </w:r>
    </w:p>
    <w:p w14:paraId="2F5AC9A8" w14:textId="2B1F3810" w:rsidR="00C5796D" w:rsidRPr="00C5796D" w:rsidRDefault="00C5796D" w:rsidP="00C5796D">
      <w:pPr>
        <w:ind w:left="708" w:firstLine="708"/>
        <w:rPr>
          <w:b/>
          <w:bCs/>
        </w:rPr>
      </w:pPr>
      <w:r w:rsidRPr="00C5796D">
        <w:rPr>
          <w:b/>
          <w:bCs/>
        </w:rPr>
        <w:t xml:space="preserve">Hodnocení a recenze – </w:t>
      </w:r>
      <w:r w:rsidRPr="00C5796D">
        <w:t>Umožňuje uživatelům hodnotit a recenzovat seriály a z</w:t>
      </w:r>
      <w:r>
        <w:tab/>
      </w:r>
      <w:r w:rsidRPr="00C5796D">
        <w:t>obrazovat průměrné hodnocení.</w:t>
      </w:r>
    </w:p>
    <w:p w14:paraId="5CD13AE4" w14:textId="6A255657" w:rsidR="00C5796D" w:rsidRPr="00C5796D" w:rsidRDefault="00C5796D" w:rsidP="00C5796D">
      <w:pPr>
        <w:ind w:left="1416"/>
        <w:rPr>
          <w:b/>
          <w:bCs/>
        </w:rPr>
      </w:pPr>
      <w:r w:rsidRPr="00C5796D">
        <w:rPr>
          <w:b/>
          <w:bCs/>
        </w:rPr>
        <w:t xml:space="preserve">Oblíbené seriály – </w:t>
      </w:r>
      <w:r w:rsidRPr="00C5796D">
        <w:t>Umožňuje označit seriály jako oblíbené a snadný přístup k nim.</w:t>
      </w:r>
    </w:p>
    <w:p w14:paraId="7DD8F4B1" w14:textId="27E07300" w:rsidR="00C5796D" w:rsidRPr="00C5796D" w:rsidRDefault="00C5796D" w:rsidP="00C5796D">
      <w:pPr>
        <w:ind w:left="1416"/>
        <w:rPr>
          <w:b/>
          <w:bCs/>
        </w:rPr>
      </w:pPr>
      <w:r w:rsidRPr="00C5796D">
        <w:rPr>
          <w:b/>
          <w:bCs/>
        </w:rPr>
        <w:t xml:space="preserve">Seznamy pro sledování – </w:t>
      </w:r>
      <w:r w:rsidRPr="00C5796D">
        <w:t>Umožňuje uživatelům vytvářet seznamy seriálů, které chtějí sledovat, a označovat jednotlivé epizody jako zhlédnuté.</w:t>
      </w:r>
    </w:p>
    <w:p w14:paraId="57BE4F2B" w14:textId="6A88CCA9" w:rsidR="00C5796D" w:rsidRPr="00C5796D" w:rsidRDefault="00C5796D" w:rsidP="00C5796D">
      <w:pPr>
        <w:ind w:left="1416"/>
        <w:rPr>
          <w:b/>
          <w:bCs/>
        </w:rPr>
      </w:pPr>
      <w:r w:rsidRPr="00C5796D">
        <w:rPr>
          <w:b/>
          <w:bCs/>
        </w:rPr>
        <w:t xml:space="preserve">Epizody a sezóny – </w:t>
      </w:r>
      <w:r w:rsidRPr="00C5796D">
        <w:t>Strukturované ukládání informací o jednotlivých epizodách a sezónách pro každý seriál.</w:t>
      </w:r>
    </w:p>
    <w:p w14:paraId="1C50E5D1" w14:textId="64414915" w:rsidR="00E96309" w:rsidRDefault="00C5796D" w:rsidP="00E96309">
      <w:pPr>
        <w:pStyle w:val="ListParagraph"/>
      </w:pPr>
      <w:r>
        <w:tab/>
      </w:r>
    </w:p>
    <w:p w14:paraId="1FF95D8F" w14:textId="77777777" w:rsidR="00C32EF1" w:rsidRDefault="00C32EF1" w:rsidP="00C32EF1">
      <w:pPr>
        <w:pStyle w:val="ListParagraph"/>
        <w:keepNext/>
        <w:jc w:val="center"/>
      </w:pPr>
      <w:r w:rsidRPr="00C32EF1">
        <w:rPr>
          <w:noProof/>
        </w:rPr>
        <w:drawing>
          <wp:inline distT="0" distB="0" distL="0" distR="0" wp14:anchorId="37C5B1CC" wp14:editId="26BF6298">
            <wp:extent cx="4829849" cy="3162741"/>
            <wp:effectExtent l="0" t="0" r="0" b="0"/>
            <wp:docPr id="251120463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120463" name="Obrázek 1" descr="Obsah obrázku text, snímek obrazovky, Písmo, číslo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D0107" w14:textId="32C2D2B9" w:rsidR="00C32EF1" w:rsidRDefault="00C32EF1" w:rsidP="00C32EF1">
      <w:pPr>
        <w:pStyle w:val="Caption"/>
        <w:jc w:val="center"/>
      </w:pPr>
      <w:r>
        <w:t xml:space="preserve">Obrázek </w:t>
      </w:r>
      <w:fldSimple w:instr=" SEQ Obrázek \* ARABIC ">
        <w:r w:rsidR="0076703D">
          <w:rPr>
            <w:noProof/>
          </w:rPr>
          <w:t>1</w:t>
        </w:r>
      </w:fldSimple>
      <w:r>
        <w:t>:Funkční požadavky</w:t>
      </w:r>
    </w:p>
    <w:p w14:paraId="45FCC236" w14:textId="7D58594C" w:rsidR="00C32EF1" w:rsidRDefault="00C32EF1">
      <w:r>
        <w:br w:type="page"/>
      </w:r>
    </w:p>
    <w:p w14:paraId="4166BA4F" w14:textId="77777777" w:rsidR="00C32EF1" w:rsidRPr="00C32EF1" w:rsidRDefault="00C32EF1" w:rsidP="00C32EF1">
      <w:pPr>
        <w:jc w:val="center"/>
      </w:pPr>
    </w:p>
    <w:p w14:paraId="668D5246" w14:textId="77777777" w:rsidR="00D56638" w:rsidRDefault="00D56638" w:rsidP="00D56638">
      <w:pPr>
        <w:pStyle w:val="Heading2"/>
      </w:pPr>
      <w:bookmarkStart w:id="7" w:name="_Toc153702217"/>
      <w:r>
        <w:t>Nefunkční požadavky</w:t>
      </w:r>
      <w:bookmarkEnd w:id="7"/>
    </w:p>
    <w:p w14:paraId="1C655E33" w14:textId="63C1C1C3" w:rsidR="00A92018" w:rsidRDefault="00A92018" w:rsidP="00A92018">
      <w:pPr>
        <w:pStyle w:val="ListParagraph"/>
        <w:numPr>
          <w:ilvl w:val="0"/>
          <w:numId w:val="19"/>
        </w:numPr>
      </w:pPr>
      <w:r>
        <w:t>Systém disponuje pěti nefunkčními požadavky, jedná se o základní parametry, které musí systém splňovat za všech okolností.</w:t>
      </w:r>
    </w:p>
    <w:p w14:paraId="16822ED5" w14:textId="6D9A1E1C" w:rsidR="00A92018" w:rsidRDefault="00A92018" w:rsidP="00A92018">
      <w:pPr>
        <w:pStyle w:val="ListParagraph"/>
        <w:numPr>
          <w:ilvl w:val="0"/>
          <w:numId w:val="19"/>
        </w:numPr>
      </w:pPr>
      <w:r>
        <w:t>Požadavky:</w:t>
      </w:r>
    </w:p>
    <w:p w14:paraId="36276A09" w14:textId="47FEA298" w:rsidR="00A92018" w:rsidRPr="00A92018" w:rsidRDefault="00A92018" w:rsidP="00A92018">
      <w:pPr>
        <w:pStyle w:val="ListParagraph"/>
        <w:ind w:left="1440"/>
        <w:rPr>
          <w:b/>
          <w:bCs/>
        </w:rPr>
      </w:pPr>
      <w:r w:rsidRPr="00A92018">
        <w:rPr>
          <w:b/>
          <w:bCs/>
        </w:rPr>
        <w:t>Odezva systému</w:t>
      </w:r>
      <w:r>
        <w:rPr>
          <w:b/>
          <w:bCs/>
        </w:rPr>
        <w:t xml:space="preserve"> – </w:t>
      </w:r>
      <w:r w:rsidRPr="00A92018">
        <w:t>Systém by měl poskytovat rychlou odezvu uživatelům při vyhledávání, prohlížení a aktualizaci informací o seriálech.</w:t>
      </w:r>
    </w:p>
    <w:p w14:paraId="2C7274B6" w14:textId="65C2E171" w:rsidR="00A92018" w:rsidRPr="00A92018" w:rsidRDefault="00A92018" w:rsidP="00A92018">
      <w:pPr>
        <w:pStyle w:val="ListParagraph"/>
        <w:ind w:left="1440"/>
        <w:rPr>
          <w:b/>
          <w:bCs/>
        </w:rPr>
      </w:pPr>
      <w:r w:rsidRPr="00A92018">
        <w:rPr>
          <w:b/>
          <w:bCs/>
        </w:rPr>
        <w:t>Dostupnost</w:t>
      </w:r>
      <w:r>
        <w:rPr>
          <w:b/>
          <w:bCs/>
        </w:rPr>
        <w:t xml:space="preserve"> – </w:t>
      </w:r>
      <w:r w:rsidRPr="00A92018">
        <w:t>Systém by měl být k dispozici s vysokou dostupností, minimalizovat dobu odstávky a rychle se obnovovat po případných poruchách.</w:t>
      </w:r>
    </w:p>
    <w:p w14:paraId="2A5790D7" w14:textId="73B87FDC" w:rsidR="00A92018" w:rsidRPr="00A92018" w:rsidRDefault="00A92018" w:rsidP="00A92018">
      <w:pPr>
        <w:pStyle w:val="ListParagraph"/>
        <w:ind w:left="1440"/>
        <w:rPr>
          <w:b/>
          <w:bCs/>
        </w:rPr>
      </w:pPr>
      <w:r w:rsidRPr="00A92018">
        <w:rPr>
          <w:b/>
          <w:bCs/>
        </w:rPr>
        <w:t>Ochrana osobních údajů</w:t>
      </w:r>
      <w:r>
        <w:rPr>
          <w:b/>
          <w:bCs/>
        </w:rPr>
        <w:t xml:space="preserve"> – </w:t>
      </w:r>
      <w:r w:rsidRPr="00A92018">
        <w:t>Zajištění, že osobní údaje uživatelů jsou uchovávány a zpracovávány v souladu s příslušnými zákony a standardy ochrany osobních údajů.</w:t>
      </w:r>
    </w:p>
    <w:p w14:paraId="0E0E3C1F" w14:textId="21E0C492" w:rsidR="00A92018" w:rsidRPr="00A92018" w:rsidRDefault="00A92018" w:rsidP="00A92018">
      <w:pPr>
        <w:pStyle w:val="ListParagraph"/>
        <w:ind w:left="1440"/>
        <w:rPr>
          <w:b/>
          <w:bCs/>
        </w:rPr>
      </w:pPr>
      <w:r w:rsidRPr="00A92018">
        <w:rPr>
          <w:b/>
          <w:bCs/>
        </w:rPr>
        <w:t>Dostupnost a podpora</w:t>
      </w:r>
      <w:r>
        <w:rPr>
          <w:b/>
          <w:bCs/>
        </w:rPr>
        <w:t xml:space="preserve"> – </w:t>
      </w:r>
      <w:r w:rsidRPr="00A92018">
        <w:t>Zajištění dostatečné podpory pro uživatele a případně dostupnost nápovědy, tutoriálů nebo FAQ pro rychlé řešení běžných problémů.</w:t>
      </w:r>
    </w:p>
    <w:p w14:paraId="54857BD6" w14:textId="379AC3F3" w:rsidR="00A92018" w:rsidRDefault="00432F1A" w:rsidP="00A92018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75C21B6" wp14:editId="299054CD">
                <wp:simplePos x="0" y="0"/>
                <wp:positionH relativeFrom="column">
                  <wp:posOffset>386080</wp:posOffset>
                </wp:positionH>
                <wp:positionV relativeFrom="paragraph">
                  <wp:posOffset>2581910</wp:posOffset>
                </wp:positionV>
                <wp:extent cx="5363210" cy="266700"/>
                <wp:effectExtent l="0" t="0" r="8890" b="0"/>
                <wp:wrapTopAndBottom/>
                <wp:docPr id="13066530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3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79BED4" w14:textId="54D41513" w:rsidR="00432F1A" w:rsidRPr="00545582" w:rsidRDefault="00432F1A" w:rsidP="00432F1A">
                            <w:pPr>
                              <w:pStyle w:val="Caption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t xml:space="preserve">Obrázek </w:t>
                            </w:r>
                            <w:fldSimple w:instr=" SEQ Obrázek \* ARABIC ">
                              <w:r w:rsidR="0076703D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Nefunkční požadavk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75C21B6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30.4pt;margin-top:203.3pt;width:422.3pt;height:2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" stroked="f">
                <v:textbox style="mso-fit-shape-to-text:t" inset="0,0,0,0">
                  <w:txbxContent>
                    <w:p w14:paraId="7679BED4" w14:textId="54D41513" w:rsidR="00432F1A" w:rsidRPr="00545582" w:rsidRDefault="00432F1A" w:rsidP="00432F1A">
                      <w:pPr>
                        <w:pStyle w:val="Caption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t xml:space="preserve">Obrázek </w:t>
                      </w:r>
                      <w:fldSimple w:instr=" SEQ Obrázek \* ARABIC ">
                        <w:r w:rsidR="0076703D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Nefunkční požadavk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15A76" w:rsidRPr="00215A76">
        <w:rPr>
          <w:b/>
          <w:bCs/>
          <w:noProof/>
        </w:rPr>
        <w:drawing>
          <wp:anchor distT="0" distB="0" distL="114300" distR="114300" simplePos="0" relativeHeight="251661312" behindDoc="0" locked="0" layoutInCell="1" allowOverlap="1" wp14:anchorId="483002A7" wp14:editId="5DB0DB02">
            <wp:simplePos x="0" y="0"/>
            <wp:positionH relativeFrom="margin">
              <wp:align>right</wp:align>
            </wp:positionH>
            <wp:positionV relativeFrom="paragraph">
              <wp:posOffset>456565</wp:posOffset>
            </wp:positionV>
            <wp:extent cx="5363210" cy="2067560"/>
            <wp:effectExtent l="0" t="0" r="8890" b="8890"/>
            <wp:wrapTopAndBottom/>
            <wp:docPr id="1993042770" name="Obrázek 1" descr="Obsah obrázku text, snímek obrazovky, Písmo, Obdélník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042770" name="Obrázek 1" descr="Obsah obrázku text, snímek obrazovky, Písmo, Obdélník&#10;&#10;Popis byl vytvořen automaticky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321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2018" w:rsidRPr="00A92018">
        <w:rPr>
          <w:b/>
          <w:bCs/>
        </w:rPr>
        <w:t>Záloha a obnova dat</w:t>
      </w:r>
      <w:r w:rsidR="00A92018">
        <w:rPr>
          <w:b/>
          <w:bCs/>
        </w:rPr>
        <w:t xml:space="preserve"> – </w:t>
      </w:r>
      <w:r w:rsidR="00A92018" w:rsidRPr="00A92018">
        <w:t>Zabezpečení efektivního mechanismu zálohování dat a jejich obnovy v případě havárie nebo ztráty.</w:t>
      </w:r>
    </w:p>
    <w:p w14:paraId="3F9087E7" w14:textId="08CE00DE" w:rsidR="00215A76" w:rsidRPr="00432F1A" w:rsidRDefault="00432F1A" w:rsidP="00432F1A">
      <w:pPr>
        <w:rPr>
          <w:b/>
          <w:bCs/>
        </w:rPr>
      </w:pPr>
      <w:r>
        <w:rPr>
          <w:b/>
          <w:bCs/>
        </w:rPr>
        <w:br w:type="page"/>
      </w:r>
    </w:p>
    <w:p w14:paraId="7E7B3868" w14:textId="6CDD1B3B" w:rsidR="00432F1A" w:rsidRDefault="00A3546E" w:rsidP="00432F1A">
      <w:pPr>
        <w:pStyle w:val="Heading2"/>
      </w:pPr>
      <w:bookmarkStart w:id="8" w:name="_Toc153702218"/>
      <w:r>
        <w:lastRenderedPageBreak/>
        <w:t>Aktéři</w:t>
      </w:r>
      <w:bookmarkEnd w:id="8"/>
    </w:p>
    <w:p w14:paraId="4A3A1E3A" w14:textId="77777777" w:rsidR="00432F1A" w:rsidRDefault="00432F1A" w:rsidP="00432F1A"/>
    <w:p w14:paraId="3585D4FB" w14:textId="77777777" w:rsidR="00432F1A" w:rsidRDefault="00432F1A" w:rsidP="00432F1A"/>
    <w:p w14:paraId="7AB57A90" w14:textId="77777777" w:rsidR="00432F1A" w:rsidRPr="00432F1A" w:rsidRDefault="00432F1A" w:rsidP="00432F1A"/>
    <w:p w14:paraId="5FE73EA1" w14:textId="77777777" w:rsidR="00432F1A" w:rsidRDefault="00432F1A" w:rsidP="00432F1A">
      <w:pPr>
        <w:keepNext/>
        <w:jc w:val="center"/>
      </w:pPr>
      <w:r>
        <w:rPr>
          <w:noProof/>
        </w:rPr>
        <w:drawing>
          <wp:inline distT="0" distB="0" distL="0" distR="0" wp14:anchorId="074242CF" wp14:editId="5462A2FF">
            <wp:extent cx="2658110" cy="2724785"/>
            <wp:effectExtent l="0" t="0" r="8890" b="0"/>
            <wp:docPr id="1104087058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110" cy="27247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547D55" w14:textId="6455EDD4" w:rsidR="00432F1A" w:rsidRPr="00432F1A" w:rsidRDefault="00432F1A" w:rsidP="00432F1A">
      <w:pPr>
        <w:pStyle w:val="Caption"/>
        <w:jc w:val="center"/>
      </w:pPr>
      <w:r>
        <w:t xml:space="preserve">Obrázek </w:t>
      </w:r>
      <w:fldSimple w:instr=" SEQ Obrázek \* ARABIC ">
        <w:r w:rsidR="0076703D">
          <w:rPr>
            <w:noProof/>
          </w:rPr>
          <w:t>3</w:t>
        </w:r>
      </w:fldSimple>
      <w:r>
        <w:t xml:space="preserve"> Diagram aktérů</w:t>
      </w:r>
    </w:p>
    <w:p w14:paraId="4AABD2B1" w14:textId="0D8F350A" w:rsidR="00D56638" w:rsidRDefault="00432F1A" w:rsidP="00D56638">
      <w:pPr>
        <w:pStyle w:val="ListParagraph"/>
        <w:numPr>
          <w:ilvl w:val="0"/>
          <w:numId w:val="3"/>
        </w:numPr>
      </w:pPr>
      <w:r>
        <w:t>V systému je pět aktérů</w:t>
      </w:r>
      <w:r w:rsidR="00F065A2">
        <w:t>.</w:t>
      </w:r>
    </w:p>
    <w:p w14:paraId="749D8B50" w14:textId="0255FA3C" w:rsidR="00432F1A" w:rsidRDefault="00432F1A" w:rsidP="00432F1A">
      <w:pPr>
        <w:pStyle w:val="ListParagraph"/>
        <w:ind w:left="1416"/>
      </w:pPr>
      <w:r>
        <w:t>Návštěvník – Reprezentuje neregistrované uživatele systému, jeho možnosti jsou velmi omezené.</w:t>
      </w:r>
    </w:p>
    <w:p w14:paraId="00127D71" w14:textId="127DF58F" w:rsidR="00432F1A" w:rsidRDefault="00432F1A" w:rsidP="00432F1A">
      <w:pPr>
        <w:pStyle w:val="ListParagraph"/>
        <w:ind w:left="1416"/>
      </w:pPr>
      <w:r>
        <w:t>Uživatel – Reprezentuje registrované uživatele, kteří mají založený uživatelský účet, oproti návštěvníkovi má uživatel mnohem více možností.</w:t>
      </w:r>
      <w:r w:rsidR="00F065A2">
        <w:t xml:space="preserve"> Dědí privilegia od návštěvníka.</w:t>
      </w:r>
    </w:p>
    <w:p w14:paraId="42D5B711" w14:textId="51164224" w:rsidR="00F065A2" w:rsidRDefault="00432F1A" w:rsidP="00432F1A">
      <w:pPr>
        <w:pStyle w:val="ListParagraph"/>
        <w:ind w:left="1416"/>
      </w:pPr>
      <w:r>
        <w:t>Admin – Reprezentuje správce stránky</w:t>
      </w:r>
      <w:r w:rsidR="00F065A2">
        <w:t>, do určité míry může databázi editovat, nemá však přístup ke zdrojovému kódu. Dědí privilegia od uživatele.</w:t>
      </w:r>
    </w:p>
    <w:p w14:paraId="57D2F0D9" w14:textId="40C883C5" w:rsidR="00432F1A" w:rsidRDefault="00F065A2" w:rsidP="00432F1A">
      <w:pPr>
        <w:pStyle w:val="ListParagraph"/>
        <w:ind w:left="1416"/>
      </w:pPr>
      <w:r>
        <w:t>Vývojář – Jako jediný má přístup ke zdrojovému kódu, jeho povinností je starat se o back-end stránky.</w:t>
      </w:r>
    </w:p>
    <w:p w14:paraId="65AFB1BD" w14:textId="4EF990FC" w:rsidR="00F065A2" w:rsidRDefault="00F065A2" w:rsidP="00432F1A">
      <w:pPr>
        <w:pStyle w:val="ListParagraph"/>
        <w:ind w:left="1416"/>
      </w:pPr>
      <w:r>
        <w:t>Čas – Informuje</w:t>
      </w:r>
      <w:r w:rsidRPr="00F065A2">
        <w:t xml:space="preserve"> uživatele o posledních aktivitách a změnách v systému.</w:t>
      </w:r>
    </w:p>
    <w:p w14:paraId="516C6FB7" w14:textId="2DF85F79" w:rsidR="00F065A2" w:rsidRDefault="00F065A2" w:rsidP="00F065A2">
      <w:r>
        <w:br w:type="page"/>
      </w:r>
    </w:p>
    <w:p w14:paraId="61809AF4" w14:textId="77777777" w:rsidR="00A3546E" w:rsidRDefault="00A3546E" w:rsidP="00EA4A08">
      <w:pPr>
        <w:pStyle w:val="Heading2"/>
        <w:numPr>
          <w:ilvl w:val="0"/>
          <w:numId w:val="0"/>
        </w:numPr>
        <w:ind w:left="792"/>
      </w:pPr>
    </w:p>
    <w:p w14:paraId="1DC5676D" w14:textId="77777777" w:rsidR="00D56638" w:rsidRDefault="00A3546E" w:rsidP="00A3546E">
      <w:pPr>
        <w:pStyle w:val="Heading2"/>
      </w:pPr>
      <w:bookmarkStart w:id="9" w:name="_Toc153702219"/>
      <w:r>
        <w:t>Model případů užití</w:t>
      </w:r>
      <w:bookmarkEnd w:id="9"/>
    </w:p>
    <w:p w14:paraId="3FE6F719" w14:textId="77777777" w:rsidR="00F065A2" w:rsidRDefault="00F065A2" w:rsidP="00F065A2">
      <w:pPr>
        <w:keepNext/>
        <w:jc w:val="center"/>
      </w:pPr>
      <w:r w:rsidRPr="00F065A2">
        <w:rPr>
          <w:noProof/>
        </w:rPr>
        <w:drawing>
          <wp:inline distT="0" distB="0" distL="0" distR="0" wp14:anchorId="5FE09A39" wp14:editId="78AB7AF7">
            <wp:extent cx="5756910" cy="4361180"/>
            <wp:effectExtent l="0" t="0" r="0" b="1270"/>
            <wp:docPr id="1267863867" name="Obrázek 1" descr="Obsah obrázku text, snímek obrazovky, diagram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863867" name="Obrázek 1" descr="Obsah obrázku text, snímek obrazovky, diagram, číslo&#10;&#10;Popis byl vytvořen automaticky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D317" w14:textId="14EF8336" w:rsidR="00952746" w:rsidRDefault="00F065A2" w:rsidP="00F065A2">
      <w:pPr>
        <w:pStyle w:val="Caption"/>
        <w:jc w:val="center"/>
      </w:pPr>
      <w:r>
        <w:t xml:space="preserve">Obrázek </w:t>
      </w:r>
      <w:fldSimple w:instr=" SEQ Obrázek \* ARABIC ">
        <w:r w:rsidR="0076703D">
          <w:rPr>
            <w:noProof/>
          </w:rPr>
          <w:t>4</w:t>
        </w:r>
      </w:fldSimple>
      <w:r>
        <w:t xml:space="preserve"> Model případů užití</w:t>
      </w:r>
    </w:p>
    <w:p w14:paraId="0BFDC6B1" w14:textId="77777777" w:rsidR="001800D0" w:rsidRDefault="00952746" w:rsidP="00952746">
      <w:pPr>
        <w:pStyle w:val="Heading2"/>
      </w:pPr>
      <w:bookmarkStart w:id="10" w:name="_Toc153702220"/>
      <w:r>
        <w:t>Specifikace případů užití</w:t>
      </w:r>
      <w:bookmarkEnd w:id="10"/>
    </w:p>
    <w:p w14:paraId="06B0B116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Vyhledání Seriálu:</w:t>
      </w:r>
    </w:p>
    <w:p w14:paraId="438657DB" w14:textId="0CF519EE" w:rsidR="00016DFB" w:rsidRDefault="00016DFB" w:rsidP="00016DFB">
      <w:r>
        <w:t>1. Návštěvník otevře web.</w:t>
      </w:r>
    </w:p>
    <w:p w14:paraId="13E5559C" w14:textId="31F081D9" w:rsidR="00016DFB" w:rsidRDefault="00016DFB" w:rsidP="00016DFB">
      <w:r>
        <w:t>2. Systém nahraje databázi a uživatelské rozhraní.</w:t>
      </w:r>
    </w:p>
    <w:p w14:paraId="60120E79" w14:textId="72B2391F" w:rsidR="00016DFB" w:rsidRDefault="00016DFB" w:rsidP="00016DFB">
      <w:r>
        <w:t>3. Návštěvník na domovské stránce otevře vyhledávací pole a zadá do něj název seriálu.</w:t>
      </w:r>
    </w:p>
    <w:p w14:paraId="2FC218C4" w14:textId="3A464B8E" w:rsidR="00016DFB" w:rsidRDefault="00016DFB" w:rsidP="00016DFB">
      <w:r>
        <w:t>4. Systém na základě vložených písmen začne zobrazovat seriály.</w:t>
      </w:r>
    </w:p>
    <w:p w14:paraId="443CE4C1" w14:textId="35CD52A4" w:rsidR="00016DFB" w:rsidRDefault="00016DFB" w:rsidP="00016DFB">
      <w:r>
        <w:t>5. Návštěvník vybere požadovaný seriál.</w:t>
      </w:r>
    </w:p>
    <w:p w14:paraId="6F2099E0" w14:textId="20E81F11" w:rsidR="00016DFB" w:rsidRDefault="00016DFB" w:rsidP="00016DFB">
      <w:r>
        <w:t>6. Systém jej přesměruje na podstránku požadovaného seriálu.</w:t>
      </w:r>
    </w:p>
    <w:p w14:paraId="202B4507" w14:textId="77777777" w:rsidR="00016DFB" w:rsidRDefault="00016DFB" w:rsidP="00016DFB"/>
    <w:p w14:paraId="50BC1771" w14:textId="0D82A06C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 xml:space="preserve">Zobrazení Detailů Seriálu: </w:t>
      </w:r>
    </w:p>
    <w:p w14:paraId="5ADC27A3" w14:textId="032433AE" w:rsidR="00016DFB" w:rsidRDefault="00016DFB" w:rsidP="00016DFB">
      <w:r>
        <w:t>1. Návštěvník na podstránce seriálu použije tlačítko "zobrazit podrobnosti o seriálu".</w:t>
      </w:r>
    </w:p>
    <w:p w14:paraId="4AE96D09" w14:textId="78F05C62" w:rsidR="00016DFB" w:rsidRDefault="00016DFB" w:rsidP="00016DFB">
      <w:r>
        <w:t>2. Systém zobrazí novou sekci s podrobnostmi o seriálu (Režie, hlavní role...).</w:t>
      </w:r>
    </w:p>
    <w:p w14:paraId="7808BD6B" w14:textId="1B882ECB" w:rsidR="00016DFB" w:rsidRDefault="00016DFB" w:rsidP="00016DFB">
      <w:r>
        <w:t>3. Návštevník použije tlačítko "skrýt podrobnosti o seriálu".</w:t>
      </w:r>
    </w:p>
    <w:p w14:paraId="0257B932" w14:textId="59C5E2AE" w:rsidR="00016DFB" w:rsidRDefault="00016DFB" w:rsidP="00016DFB">
      <w:r>
        <w:t>4. Systém skryje sekci s podrobnostmi o seriálu.</w:t>
      </w:r>
    </w:p>
    <w:p w14:paraId="29A730C8" w14:textId="77777777" w:rsidR="00016DFB" w:rsidRDefault="00016DFB" w:rsidP="00016DFB"/>
    <w:p w14:paraId="7A68686F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Vytvoření uživatelského účtu:</w:t>
      </w:r>
    </w:p>
    <w:p w14:paraId="127B7027" w14:textId="73DB1566" w:rsidR="00016DFB" w:rsidRDefault="00016DFB" w:rsidP="00016DFB">
      <w:r>
        <w:t>1. Návštěvník vybere možnost "Vytvořit uživatelský účet".</w:t>
      </w:r>
    </w:p>
    <w:p w14:paraId="248A3C18" w14:textId="043F7FC4" w:rsidR="00016DFB" w:rsidRDefault="00016DFB" w:rsidP="00016DFB">
      <w:r>
        <w:t>2. Systém jej přesměruje na podstránku pro vytvoření účtu a požádá navštěvníka o Email a výběr uživatelského jména.</w:t>
      </w:r>
    </w:p>
    <w:p w14:paraId="663039D6" w14:textId="2D1B6404" w:rsidR="00016DFB" w:rsidRDefault="00016DFB" w:rsidP="00016DFB">
      <w:r>
        <w:t>3. Návštěvník zadá email a uživatelské jméno.</w:t>
      </w:r>
    </w:p>
    <w:p w14:paraId="6327ADC4" w14:textId="2D7C38C1" w:rsidR="00016DFB" w:rsidRDefault="00016DFB" w:rsidP="00016DFB">
      <w:r>
        <w:lastRenderedPageBreak/>
        <w:t>4. Systém návštěvníka požádá o vytvoření hesla.</w:t>
      </w:r>
    </w:p>
    <w:p w14:paraId="04422F0B" w14:textId="609B89E3" w:rsidR="00016DFB" w:rsidRDefault="00016DFB" w:rsidP="00016DFB">
      <w:r>
        <w:t>5. Návštěvník vytvoří heslo.</w:t>
      </w:r>
    </w:p>
    <w:p w14:paraId="7A136F9E" w14:textId="05E9F87C" w:rsidR="00016DFB" w:rsidRDefault="00016DFB" w:rsidP="00016DFB">
      <w:r>
        <w:t>6. Systém zkontroluje, zda je heslo dostatečně silné a požádá návštěvníka o potvrzení hesla.</w:t>
      </w:r>
    </w:p>
    <w:p w14:paraId="56ADEA32" w14:textId="7BEE6ADC" w:rsidR="00016DFB" w:rsidRDefault="00016DFB" w:rsidP="00016DFB">
      <w:r>
        <w:t>7. Návštěvník potvrdí heslo.</w:t>
      </w:r>
    </w:p>
    <w:p w14:paraId="68FE6C49" w14:textId="04867482" w:rsidR="00016DFB" w:rsidRDefault="00016DFB" w:rsidP="00016DFB">
      <w:r>
        <w:t>8. Systém pošle potvrzovací email na dřívě zadanou adresu.</w:t>
      </w:r>
    </w:p>
    <w:p w14:paraId="038D0A7C" w14:textId="353058FF" w:rsidR="00016DFB" w:rsidRDefault="00016DFB" w:rsidP="00016DFB">
      <w:r>
        <w:t>9. Návštěvník potvrdí email.</w:t>
      </w:r>
    </w:p>
    <w:p w14:paraId="54D7E1FB" w14:textId="1AD30A34" w:rsidR="00016DFB" w:rsidRDefault="00016DFB" w:rsidP="00016DFB">
      <w:r>
        <w:t>10. Systém vytvoří uživatelský účet.</w:t>
      </w:r>
    </w:p>
    <w:p w14:paraId="79053717" w14:textId="77777777" w:rsidR="00016DFB" w:rsidRDefault="00016DFB" w:rsidP="00016DFB">
      <w:r>
        <w:t>3a) Neplatné uživatelské jméno nebo e-mail:</w:t>
      </w:r>
    </w:p>
    <w:p w14:paraId="581F768C" w14:textId="2D3B1F05" w:rsidR="00016DFB" w:rsidRDefault="00016DFB" w:rsidP="00016DFB">
      <w:r>
        <w:t>1. Systém při kontrole údajů najde již použitý email nebo uživatelské jméno a požádá uživatele o zadání nových údajů.</w:t>
      </w:r>
    </w:p>
    <w:p w14:paraId="4A13C92D" w14:textId="5021CA26" w:rsidR="00016DFB" w:rsidRDefault="00016DFB" w:rsidP="00016DFB">
      <w:r>
        <w:t>2. Uživatel zadá nové údaje.</w:t>
      </w:r>
    </w:p>
    <w:p w14:paraId="7419A7E6" w14:textId="3B54EAA6" w:rsidR="00016DFB" w:rsidRDefault="00016DFB" w:rsidP="00016DFB">
      <w:r>
        <w:t>3. Systém je zkontroluje a povolí uživateli pokračovat.</w:t>
      </w:r>
    </w:p>
    <w:p w14:paraId="174B199E" w14:textId="77777777" w:rsidR="00016DFB" w:rsidRDefault="00016DFB" w:rsidP="00016DFB">
      <w:r>
        <w:t>Připojení na krok č. 3.</w:t>
      </w:r>
    </w:p>
    <w:p w14:paraId="37228E00" w14:textId="77777777" w:rsidR="00016DFB" w:rsidRDefault="00016DFB" w:rsidP="00016DFB">
      <w:r>
        <w:t>5a) Neplatné heslo:</w:t>
      </w:r>
    </w:p>
    <w:p w14:paraId="43AE7A67" w14:textId="43BAA9C9" w:rsidR="00016DFB" w:rsidRDefault="00016DFB" w:rsidP="00016DFB">
      <w:r>
        <w:t>1. Systém po kontrole zjistil, že heslo není dostatečně silné a požádá uživatele o nové heslo</w:t>
      </w:r>
    </w:p>
    <w:p w14:paraId="179AAA8C" w14:textId="6B1068CC" w:rsidR="00016DFB" w:rsidRDefault="00016DFB" w:rsidP="00016DFB">
      <w:r>
        <w:t>2. Uživatel zadá nové heslo</w:t>
      </w:r>
    </w:p>
    <w:p w14:paraId="238D6A45" w14:textId="6F913FB6" w:rsidR="00016DFB" w:rsidRDefault="00016DFB" w:rsidP="00016DFB">
      <w:r>
        <w:t>3. Systém heslo zkontroluje a povolí mu pokračovat</w:t>
      </w:r>
    </w:p>
    <w:p w14:paraId="03328F65" w14:textId="77777777" w:rsidR="00016DFB" w:rsidRDefault="00016DFB" w:rsidP="00016DFB">
      <w:r>
        <w:t>Připojení na krok č. 4.</w:t>
      </w:r>
    </w:p>
    <w:p w14:paraId="45B3BD41" w14:textId="77777777" w:rsidR="00016DFB" w:rsidRDefault="00016DFB" w:rsidP="00016DFB">
      <w:r>
        <w:t> </w:t>
      </w:r>
    </w:p>
    <w:p w14:paraId="3BDB9106" w14:textId="77777777" w:rsidR="00016DFB" w:rsidRPr="00047C1A" w:rsidRDefault="00016DFB" w:rsidP="00016DFB">
      <w:pPr>
        <w:rPr>
          <w:b/>
          <w:bCs/>
        </w:rPr>
      </w:pPr>
      <w:r w:rsidRPr="00047C1A">
        <w:rPr>
          <w:b/>
          <w:bCs/>
        </w:rPr>
        <w:t>Hodnocení a recenze seriálu:</w:t>
      </w:r>
    </w:p>
    <w:p w14:paraId="7157697F" w14:textId="65DE76C5" w:rsidR="00016DFB" w:rsidRDefault="00016DFB" w:rsidP="00016DFB">
      <w:r>
        <w:t>1. Uživatel na podstránce seriálu vybere možnost "ohodnotit seriál"</w:t>
      </w:r>
    </w:p>
    <w:p w14:paraId="41771091" w14:textId="227F5C94" w:rsidR="00016DFB" w:rsidRDefault="00016DFB" w:rsidP="00016DFB">
      <w:r>
        <w:t>2. Systém otevře sekci pro ohodnocení seriálu a požádá uživatele o hodnocení v %</w:t>
      </w:r>
    </w:p>
    <w:p w14:paraId="0FC36604" w14:textId="0B0F5AA8" w:rsidR="00016DFB" w:rsidRDefault="00016DFB" w:rsidP="00016DFB">
      <w:r>
        <w:t>3. Uživatel zadá hodnocení</w:t>
      </w:r>
    </w:p>
    <w:p w14:paraId="562D6B0A" w14:textId="67159E0B" w:rsidR="00016DFB" w:rsidRDefault="00016DFB" w:rsidP="00016DFB">
      <w:r>
        <w:t>4. Systém uloží hodnocení a přičte jej do kompletního hodnocení seriálu od všech uživatelů</w:t>
      </w:r>
    </w:p>
    <w:p w14:paraId="64FEFF64" w14:textId="77777777" w:rsidR="00016DFB" w:rsidRDefault="00016DFB" w:rsidP="00016DFB"/>
    <w:p w14:paraId="27703254" w14:textId="77777777" w:rsidR="00016DFB" w:rsidRPr="00047C1A" w:rsidRDefault="00016DFB" w:rsidP="00016DFB">
      <w:pPr>
        <w:rPr>
          <w:b/>
          <w:bCs/>
        </w:rPr>
      </w:pPr>
      <w:r w:rsidRPr="00047C1A">
        <w:rPr>
          <w:b/>
          <w:bCs/>
        </w:rPr>
        <w:t>Označení Seriálu Jako Oblíbený:</w:t>
      </w:r>
    </w:p>
    <w:p w14:paraId="1647963D" w14:textId="47CC4EF3" w:rsidR="00016DFB" w:rsidRDefault="00016DFB" w:rsidP="00016DFB">
      <w:r>
        <w:t>1. Uživatel se přihlásí do databáze seriálů.</w:t>
      </w:r>
    </w:p>
    <w:p w14:paraId="535B4DD8" w14:textId="03FD8EBB" w:rsidR="00016DFB" w:rsidRDefault="00016DFB" w:rsidP="00016DFB">
      <w:r>
        <w:t>2. Uživatel vybere seriál, který chce označit jako oblíbený.</w:t>
      </w:r>
    </w:p>
    <w:p w14:paraId="70C62D55" w14:textId="3159563B" w:rsidR="00016DFB" w:rsidRDefault="00016DFB" w:rsidP="00016DFB">
      <w:r>
        <w:t>3. Systém označí pro uživatele seriál jako oblíbený</w:t>
      </w:r>
    </w:p>
    <w:p w14:paraId="7DC61C39" w14:textId="4B4DD50C" w:rsidR="00016DFB" w:rsidRDefault="00016DFB" w:rsidP="00016DFB">
      <w:r>
        <w:t>4. Systém pošle uživateli hlášení o přídání seriálu do oblíbených</w:t>
      </w:r>
    </w:p>
    <w:p w14:paraId="32B2F2B6" w14:textId="77777777" w:rsidR="00016DFB" w:rsidRDefault="00016DFB" w:rsidP="00016DFB"/>
    <w:p w14:paraId="3435AAC6" w14:textId="77777777" w:rsidR="00016DFB" w:rsidRPr="00047C1A" w:rsidRDefault="00016DFB" w:rsidP="00016DFB">
      <w:pPr>
        <w:rPr>
          <w:b/>
          <w:bCs/>
        </w:rPr>
      </w:pPr>
      <w:r w:rsidRPr="00047C1A">
        <w:rPr>
          <w:b/>
          <w:bCs/>
        </w:rPr>
        <w:t>Vytvoření Seznamu Seriálu:</w:t>
      </w:r>
    </w:p>
    <w:p w14:paraId="09E52F59" w14:textId="02135DB4" w:rsidR="00016DFB" w:rsidRDefault="00016DFB" w:rsidP="00016DFB">
      <w:r>
        <w:t>1. Uživatel se přihlásí do databáze</w:t>
      </w:r>
    </w:p>
    <w:p w14:paraId="38560C66" w14:textId="2DFDF100" w:rsidR="00016DFB" w:rsidRDefault="00016DFB" w:rsidP="00016DFB">
      <w:r>
        <w:t>2. Uživatel přejde na stránku svého profilu</w:t>
      </w:r>
    </w:p>
    <w:p w14:paraId="58267F31" w14:textId="29D79007" w:rsidR="00016DFB" w:rsidRDefault="00016DFB" w:rsidP="00016DFB">
      <w:r>
        <w:t>3. Uživatel vybere možnost "vytvořit seznam seriálů"</w:t>
      </w:r>
    </w:p>
    <w:p w14:paraId="57EA6858" w14:textId="69B79A81" w:rsidR="00016DFB" w:rsidRDefault="00016DFB" w:rsidP="00016DFB">
      <w:r>
        <w:t>4. Systém uživatele požádá o pojmenování tohoto seznamu</w:t>
      </w:r>
    </w:p>
    <w:p w14:paraId="56B1E73C" w14:textId="319A5EA6" w:rsidR="00016DFB" w:rsidRDefault="00016DFB" w:rsidP="00016DFB">
      <w:r>
        <w:t>5. Uživatel seznam pojmenuje</w:t>
      </w:r>
    </w:p>
    <w:p w14:paraId="0200DEE3" w14:textId="0A2DD3B6" w:rsidR="00016DFB" w:rsidRDefault="00016DFB" w:rsidP="00016DFB">
      <w:r>
        <w:t>6.Systém vytvoří seznam a na základě uživatelem zhlédnutých seriálů vytvoří doporučení pro přidání do seznamu</w:t>
      </w:r>
    </w:p>
    <w:p w14:paraId="53BB5C76" w14:textId="77777777" w:rsidR="00016DFB" w:rsidRDefault="00016DFB" w:rsidP="00016DFB"/>
    <w:p w14:paraId="76736821" w14:textId="77777777" w:rsidR="00016DFB" w:rsidRPr="00047C1A" w:rsidRDefault="00016DFB" w:rsidP="00016DFB">
      <w:pPr>
        <w:rPr>
          <w:b/>
          <w:bCs/>
        </w:rPr>
      </w:pPr>
      <w:r w:rsidRPr="00047C1A">
        <w:rPr>
          <w:b/>
          <w:bCs/>
        </w:rPr>
        <w:t>Žádost o přidání seriálu:</w:t>
      </w:r>
    </w:p>
    <w:p w14:paraId="446EA6A3" w14:textId="25473114" w:rsidR="00016DFB" w:rsidRDefault="00016DFB" w:rsidP="00016DFB">
      <w:r>
        <w:t>1. Uživatel se přihlásí do databáze</w:t>
      </w:r>
    </w:p>
    <w:p w14:paraId="63FB944D" w14:textId="27CB88A7" w:rsidR="00016DFB" w:rsidRDefault="00016DFB" w:rsidP="00016DFB">
      <w:r>
        <w:t>2. Uživatel na hlavní stránce vybere možnost "Požádat o přidání seriálu"</w:t>
      </w:r>
    </w:p>
    <w:p w14:paraId="45754D0D" w14:textId="10306239" w:rsidR="00016DFB" w:rsidRDefault="00016DFB" w:rsidP="00016DFB">
      <w:r>
        <w:t>3. Systém otevře vyskakovací okno a požádá uživatele o jméno seriálu</w:t>
      </w:r>
    </w:p>
    <w:p w14:paraId="4019C7F6" w14:textId="25A3F142" w:rsidR="00016DFB" w:rsidRDefault="00016DFB" w:rsidP="00016DFB">
      <w:r>
        <w:t>4. Uživatel zadá název seriálu</w:t>
      </w:r>
    </w:p>
    <w:p w14:paraId="3818F2D9" w14:textId="133D9902" w:rsidR="00016DFB" w:rsidRDefault="00016DFB" w:rsidP="00016DFB">
      <w:r>
        <w:t>5. Systém odešle žádost adminovi a informuje o této akci uživatele</w:t>
      </w:r>
    </w:p>
    <w:p w14:paraId="3D23A730" w14:textId="0E073337" w:rsidR="00016DFB" w:rsidRDefault="00016DFB"/>
    <w:p w14:paraId="2DC5AAFE" w14:textId="77777777" w:rsidR="00016DFB" w:rsidRPr="00016DFB" w:rsidRDefault="00016DFB" w:rsidP="00016DFB">
      <w:pPr>
        <w:rPr>
          <w:b/>
          <w:bCs/>
        </w:rPr>
      </w:pPr>
    </w:p>
    <w:p w14:paraId="30293770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Ohlášení chyby v systému:</w:t>
      </w:r>
    </w:p>
    <w:p w14:paraId="38409DE7" w14:textId="32460EA5" w:rsidR="00016DFB" w:rsidRDefault="00016DFB" w:rsidP="00016DFB">
      <w:r>
        <w:t>1.Uživatel nahlásí chybu</w:t>
      </w:r>
    </w:p>
    <w:p w14:paraId="21F67512" w14:textId="44ACAE93" w:rsidR="00016DFB" w:rsidRDefault="00016DFB" w:rsidP="00016DFB">
      <w:r>
        <w:t>2.Systém otevře formulář pro nahlášení chyby</w:t>
      </w:r>
    </w:p>
    <w:p w14:paraId="06F5F854" w14:textId="2FB2270D" w:rsidR="00016DFB" w:rsidRDefault="00016DFB" w:rsidP="00016DFB">
      <w:r>
        <w:t>3.Uživatel odešle ohlášení</w:t>
      </w:r>
    </w:p>
    <w:p w14:paraId="25445841" w14:textId="6090FBE8" w:rsidR="00016DFB" w:rsidRDefault="00016DFB" w:rsidP="00016DFB">
      <w:r>
        <w:t>4.Systém přijme žádost a zaeviduje ji</w:t>
      </w:r>
    </w:p>
    <w:p w14:paraId="49FA6FC2" w14:textId="77777777" w:rsidR="00016DFB" w:rsidRDefault="00016DFB" w:rsidP="00016DFB">
      <w:r>
        <w:t> </w:t>
      </w:r>
    </w:p>
    <w:p w14:paraId="7CAADB33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Editace Informací o Seriálu:</w:t>
      </w:r>
    </w:p>
    <w:p w14:paraId="41A82319" w14:textId="301B4B82" w:rsidR="00016DFB" w:rsidRDefault="00016DFB" w:rsidP="00016DFB">
      <w:r>
        <w:t>1. Admin se přihlásí do databáze</w:t>
      </w:r>
    </w:p>
    <w:p w14:paraId="6A573B63" w14:textId="1389FF7E" w:rsidR="00016DFB" w:rsidRDefault="00016DFB" w:rsidP="00016DFB">
      <w:r>
        <w:t>2. Admin otevře podstránku seriálu</w:t>
      </w:r>
    </w:p>
    <w:p w14:paraId="2F8E45D8" w14:textId="0821CB89" w:rsidR="00016DFB" w:rsidRDefault="00016DFB" w:rsidP="00016DFB">
      <w:r>
        <w:t>3. Admin vybere možnost "upravit informace o seriálu"</w:t>
      </w:r>
    </w:p>
    <w:p w14:paraId="001A3322" w14:textId="5F95927E" w:rsidR="00016DFB" w:rsidRDefault="00016DFB" w:rsidP="00016DFB">
      <w:r>
        <w:t>4. Systém povolí adminovi přistup ke změnění informací</w:t>
      </w:r>
    </w:p>
    <w:p w14:paraId="082853A8" w14:textId="60D4D253" w:rsidR="00016DFB" w:rsidRDefault="00016DFB" w:rsidP="00016DFB">
      <w:r>
        <w:t>5. Admin upraví informace</w:t>
      </w:r>
    </w:p>
    <w:p w14:paraId="0E1DFF45" w14:textId="7620BBE2" w:rsidR="00016DFB" w:rsidRDefault="00016DFB" w:rsidP="00016DFB">
      <w:r>
        <w:t>6. Systém uloží upravené informace</w:t>
      </w:r>
    </w:p>
    <w:p w14:paraId="6D4423E4" w14:textId="77777777" w:rsidR="00016DFB" w:rsidRDefault="00016DFB" w:rsidP="00016DFB"/>
    <w:p w14:paraId="2FD6B481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Přidání Nového Seriálu:</w:t>
      </w:r>
    </w:p>
    <w:p w14:paraId="5AD7772A" w14:textId="3FFBD506" w:rsidR="00016DFB" w:rsidRDefault="00016DFB" w:rsidP="00016DFB">
      <w:r>
        <w:t>1.</w:t>
      </w:r>
      <w:r w:rsidR="00047C1A">
        <w:t xml:space="preserve"> </w:t>
      </w:r>
      <w:r>
        <w:t>Admin se přihlásí do databáze</w:t>
      </w:r>
    </w:p>
    <w:p w14:paraId="17037498" w14:textId="3B281AE0" w:rsidR="00016DFB" w:rsidRDefault="00016DFB" w:rsidP="00016DFB">
      <w:r>
        <w:t>2.</w:t>
      </w:r>
      <w:r w:rsidR="00047C1A">
        <w:t xml:space="preserve"> </w:t>
      </w:r>
      <w:r>
        <w:t>Admin vybere možnost přidat nový seriál</w:t>
      </w:r>
    </w:p>
    <w:p w14:paraId="7A9C9D6B" w14:textId="0C9BD919" w:rsidR="00016DFB" w:rsidRDefault="00016DFB" w:rsidP="00016DFB">
      <w:r>
        <w:t>3.</w:t>
      </w:r>
      <w:r w:rsidR="00047C1A">
        <w:t xml:space="preserve"> </w:t>
      </w:r>
      <w:r>
        <w:t>Systém požádá Admina o data o seriálu(název,zdroj videa....)</w:t>
      </w:r>
    </w:p>
    <w:p w14:paraId="65500688" w14:textId="51E43FC4" w:rsidR="00016DFB" w:rsidRDefault="00016DFB" w:rsidP="00016DFB">
      <w:r>
        <w:t>4.</w:t>
      </w:r>
      <w:r w:rsidR="00047C1A">
        <w:t xml:space="preserve"> </w:t>
      </w:r>
      <w:r>
        <w:t>Admin vyplní potřebná data a přidá seriál</w:t>
      </w:r>
    </w:p>
    <w:p w14:paraId="4A178891" w14:textId="3C6F1812" w:rsidR="00016DFB" w:rsidRDefault="00016DFB" w:rsidP="00016DFB">
      <w:r>
        <w:t>5.</w:t>
      </w:r>
      <w:r w:rsidR="00047C1A">
        <w:t xml:space="preserve"> </w:t>
      </w:r>
      <w:r>
        <w:t>Systém přidá seriál do databáze a vytvoří podstránku</w:t>
      </w:r>
    </w:p>
    <w:p w14:paraId="1AE398A3" w14:textId="0C8580F4" w:rsidR="00016DFB" w:rsidRDefault="00016DFB" w:rsidP="00016DFB"/>
    <w:p w14:paraId="28637697" w14:textId="77777777" w:rsidR="00016DFB" w:rsidRPr="00016DFB" w:rsidRDefault="00016DFB" w:rsidP="00016DFB">
      <w:pPr>
        <w:rPr>
          <w:b/>
          <w:bCs/>
        </w:rPr>
      </w:pPr>
      <w:r w:rsidRPr="00016DFB">
        <w:rPr>
          <w:b/>
          <w:bCs/>
        </w:rPr>
        <w:t>Opravení chyb v systému:</w:t>
      </w:r>
    </w:p>
    <w:p w14:paraId="0AC93C60" w14:textId="0CFB4A87" w:rsidR="00016DFB" w:rsidRDefault="00016DFB" w:rsidP="00016DFB">
      <w:r>
        <w:t>1.</w:t>
      </w:r>
      <w:r w:rsidR="00047C1A">
        <w:t xml:space="preserve"> </w:t>
      </w:r>
      <w:r>
        <w:t>Vývojář obdrží ohlášení o chybě</w:t>
      </w:r>
    </w:p>
    <w:p w14:paraId="651DE738" w14:textId="1F66C44F" w:rsidR="00016DFB" w:rsidRDefault="00016DFB" w:rsidP="00016DFB">
      <w:r>
        <w:t>2.</w:t>
      </w:r>
      <w:r w:rsidR="00047C1A">
        <w:t xml:space="preserve"> </w:t>
      </w:r>
      <w:r>
        <w:t>Vývojář identifikuje příčinu chyby</w:t>
      </w:r>
    </w:p>
    <w:p w14:paraId="473C3FF6" w14:textId="4485C512" w:rsidR="00016DFB" w:rsidRDefault="00016DFB" w:rsidP="00016DFB">
      <w:r>
        <w:t>3.</w:t>
      </w:r>
      <w:r w:rsidR="00047C1A">
        <w:t xml:space="preserve"> </w:t>
      </w:r>
      <w:r>
        <w:t>Vývojář opraví chybu a uloží ji do systému</w:t>
      </w:r>
    </w:p>
    <w:p w14:paraId="6D6E9A6E" w14:textId="5AE60A1F" w:rsidR="00016DFB" w:rsidRDefault="00016DFB" w:rsidP="00016DFB">
      <w:r>
        <w:t>4.</w:t>
      </w:r>
      <w:r w:rsidR="00047C1A">
        <w:t xml:space="preserve"> </w:t>
      </w:r>
      <w:r>
        <w:t>Systém se restartuje, aby se oprava nahrála</w:t>
      </w:r>
    </w:p>
    <w:p w14:paraId="35DD52DC" w14:textId="77777777" w:rsidR="00016DFB" w:rsidRPr="00016DFB" w:rsidRDefault="00016DFB" w:rsidP="00016DFB"/>
    <w:p w14:paraId="5273AD2F" w14:textId="77777777" w:rsidR="00013F96" w:rsidRDefault="0062616B" w:rsidP="0062616B">
      <w:pPr>
        <w:pStyle w:val="Heading1"/>
      </w:pPr>
      <w:bookmarkStart w:id="11" w:name="_Toc153702221"/>
      <w:r>
        <w:lastRenderedPageBreak/>
        <w:t>Architektura systému</w:t>
      </w:r>
      <w:bookmarkEnd w:id="11"/>
      <w:r w:rsidR="001A7C99">
        <w:t xml:space="preserve"> </w:t>
      </w:r>
    </w:p>
    <w:p w14:paraId="1A2CBE6F" w14:textId="77777777" w:rsidR="00CF1F59" w:rsidRDefault="00CF1F59" w:rsidP="004445BA">
      <w:pPr>
        <w:pStyle w:val="Heading2"/>
        <w:numPr>
          <w:ilvl w:val="0"/>
          <w:numId w:val="0"/>
        </w:numPr>
      </w:pPr>
    </w:p>
    <w:p w14:paraId="41927174" w14:textId="77777777" w:rsidR="00CF1F59" w:rsidRDefault="00CF1F59" w:rsidP="00CF1F59">
      <w:pPr>
        <w:pStyle w:val="Heading2"/>
      </w:pPr>
      <w:bookmarkStart w:id="12" w:name="_Toc153702222"/>
      <w:r>
        <w:t>Model tříd</w:t>
      </w:r>
      <w:bookmarkEnd w:id="12"/>
    </w:p>
    <w:p w14:paraId="6C64D296" w14:textId="77777777" w:rsidR="004445BA" w:rsidRDefault="004445BA" w:rsidP="004445BA">
      <w:pPr>
        <w:keepNext/>
      </w:pPr>
      <w:r w:rsidRPr="004445BA">
        <w:rPr>
          <w:noProof/>
        </w:rPr>
        <w:drawing>
          <wp:inline distT="0" distB="0" distL="0" distR="0" wp14:anchorId="687F3E5D" wp14:editId="1598A630">
            <wp:extent cx="6299594" cy="4999512"/>
            <wp:effectExtent l="0" t="0" r="6350" b="0"/>
            <wp:docPr id="1237799648" name="Obrázek 1" descr="Obsah obrázku text, snímek obrazovky, diagram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799648" name="Obrázek 1" descr="Obsah obrázku text, snímek obrazovky, diagram, řada/pruh&#10;&#10;Popis byl vytvořen automaticky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0315" cy="50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0ECDA" w14:textId="77777777" w:rsidR="004445BA" w:rsidRDefault="004445BA" w:rsidP="004445BA">
      <w:pPr>
        <w:pStyle w:val="ListParagraph"/>
      </w:pPr>
    </w:p>
    <w:p w14:paraId="349D108B" w14:textId="77777777" w:rsidR="004445BA" w:rsidRDefault="004445BA" w:rsidP="004445BA">
      <w:pPr>
        <w:ind w:left="1416"/>
      </w:pPr>
    </w:p>
    <w:p w14:paraId="25F30CF7" w14:textId="41E17665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Role</w:t>
      </w:r>
    </w:p>
    <w:p w14:paraId="784528B5" w14:textId="77777777" w:rsidR="004445BA" w:rsidRDefault="004445BA" w:rsidP="00687C57">
      <w:pPr>
        <w:ind w:left="708" w:firstLine="12"/>
      </w:pPr>
      <w:r>
        <w:t>Obsahuje atributy:</w:t>
      </w:r>
    </w:p>
    <w:p w14:paraId="1037A4D0" w14:textId="3CD4D253" w:rsidR="004445BA" w:rsidRDefault="004445BA" w:rsidP="004445BA">
      <w:pPr>
        <w:ind w:left="1416"/>
      </w:pPr>
      <w:r>
        <w:t>ID_Role-int</w:t>
      </w:r>
    </w:p>
    <w:p w14:paraId="41BA792F" w14:textId="41366D28" w:rsidR="004445BA" w:rsidRDefault="004445BA" w:rsidP="004445BA">
      <w:pPr>
        <w:ind w:left="1416"/>
      </w:pPr>
      <w:r>
        <w:t>popis_role-String</w:t>
      </w:r>
    </w:p>
    <w:p w14:paraId="29C7CDB4" w14:textId="12D1C3C0" w:rsidR="004445BA" w:rsidRDefault="004445BA" w:rsidP="004445BA">
      <w:pPr>
        <w:ind w:left="1416"/>
      </w:pPr>
      <w:r>
        <w:t>postava-String</w:t>
      </w:r>
    </w:p>
    <w:p w14:paraId="712B2CC2" w14:textId="77777777" w:rsidR="004445BA" w:rsidRDefault="004445BA" w:rsidP="00687C57">
      <w:pPr>
        <w:ind w:firstLine="708"/>
      </w:pPr>
      <w:r>
        <w:t>Má vazby na třídy:</w:t>
      </w:r>
    </w:p>
    <w:p w14:paraId="2060FB6D" w14:textId="3801FAAA" w:rsidR="004445BA" w:rsidRDefault="004445BA" w:rsidP="004445BA">
      <w:pPr>
        <w:ind w:left="1416"/>
      </w:pPr>
      <w:r>
        <w:t>Herec-1:N (role může mít jednoho nebo více herců)</w:t>
      </w:r>
    </w:p>
    <w:p w14:paraId="439A3C45" w14:textId="7635B89A" w:rsidR="004445BA" w:rsidRDefault="004445BA" w:rsidP="004445BA">
      <w:pPr>
        <w:ind w:left="1416"/>
      </w:pPr>
      <w:r>
        <w:t>Seriál-N:M (role může být obsazena v několika seriálech)</w:t>
      </w:r>
    </w:p>
    <w:p w14:paraId="7039BCBD" w14:textId="73FF29CD" w:rsidR="004445BA" w:rsidRDefault="004445BA" w:rsidP="004445BA">
      <w:r>
        <w:br w:type="page"/>
      </w:r>
    </w:p>
    <w:p w14:paraId="0F06FB56" w14:textId="77777777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lastRenderedPageBreak/>
        <w:t>Třída Herec</w:t>
      </w:r>
    </w:p>
    <w:p w14:paraId="1871EFDE" w14:textId="77777777" w:rsidR="004445BA" w:rsidRDefault="004445BA" w:rsidP="004445BA">
      <w:pPr>
        <w:ind w:left="12" w:firstLine="708"/>
      </w:pPr>
      <w:r>
        <w:t xml:space="preserve">Obsahuje atributy: </w:t>
      </w:r>
    </w:p>
    <w:p w14:paraId="24DAD7E0" w14:textId="0FDC7B46" w:rsidR="004445BA" w:rsidRDefault="004445BA" w:rsidP="004445BA">
      <w:pPr>
        <w:ind w:left="708" w:firstLine="708"/>
      </w:pPr>
      <w:r>
        <w:t>ID_herec-int</w:t>
      </w:r>
    </w:p>
    <w:p w14:paraId="7A98756D" w14:textId="4F8080DD" w:rsidR="004445BA" w:rsidRDefault="004445BA" w:rsidP="004445BA">
      <w:pPr>
        <w:ind w:left="1416"/>
      </w:pPr>
      <w:r>
        <w:t>datum_narozeni-int</w:t>
      </w:r>
    </w:p>
    <w:p w14:paraId="45DDDA9F" w14:textId="241E9C2C" w:rsidR="004445BA" w:rsidRDefault="004445BA" w:rsidP="004445BA">
      <w:pPr>
        <w:ind w:left="1416"/>
      </w:pPr>
      <w:r>
        <w:t>jméno-String</w:t>
      </w:r>
    </w:p>
    <w:p w14:paraId="6B18E1B2" w14:textId="28CD4C27" w:rsidR="004445BA" w:rsidRDefault="004445BA" w:rsidP="004445BA">
      <w:pPr>
        <w:ind w:left="1416"/>
      </w:pPr>
      <w:r>
        <w:t>příjmení-String</w:t>
      </w:r>
    </w:p>
    <w:p w14:paraId="349764FF" w14:textId="77777777" w:rsidR="004445BA" w:rsidRDefault="004445BA" w:rsidP="00687C57">
      <w:pPr>
        <w:ind w:firstLine="708"/>
      </w:pPr>
      <w:r>
        <w:t>Má vazby na třídy:</w:t>
      </w:r>
    </w:p>
    <w:p w14:paraId="2F0A63E1" w14:textId="79618267" w:rsidR="004445BA" w:rsidRDefault="004445BA" w:rsidP="004445BA">
      <w:pPr>
        <w:ind w:left="1416"/>
      </w:pPr>
      <w:r>
        <w:t>Role-N:M (herec může hrát v několika rolích)</w:t>
      </w:r>
    </w:p>
    <w:p w14:paraId="0873D09B" w14:textId="3BF18616" w:rsidR="00687C57" w:rsidRDefault="00687C57" w:rsidP="00687C57">
      <w:r>
        <w:tab/>
        <w:t>Operace:</w:t>
      </w:r>
    </w:p>
    <w:p w14:paraId="1C600EE6" w14:textId="60806278" w:rsidR="004445BA" w:rsidRDefault="00687C57" w:rsidP="004445BA">
      <w:pPr>
        <w:ind w:left="1416"/>
      </w:pPr>
      <w:r w:rsidRPr="00687C57">
        <w:t>přidat_role() - přidá novou roli do databáze.</w:t>
      </w:r>
    </w:p>
    <w:p w14:paraId="3096DE5D" w14:textId="77777777" w:rsidR="00687C57" w:rsidRDefault="00687C57" w:rsidP="004445BA">
      <w:pPr>
        <w:ind w:left="1416"/>
      </w:pPr>
    </w:p>
    <w:p w14:paraId="57FE3389" w14:textId="0F769E4D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Recenze</w:t>
      </w:r>
    </w:p>
    <w:p w14:paraId="4E0C005C" w14:textId="77777777" w:rsidR="004445BA" w:rsidRDefault="004445BA" w:rsidP="00687C57">
      <w:pPr>
        <w:ind w:firstLine="708"/>
      </w:pPr>
      <w:r>
        <w:t>Obsahuje atributy:</w:t>
      </w:r>
    </w:p>
    <w:p w14:paraId="3D76B159" w14:textId="77777777" w:rsidR="004445BA" w:rsidRDefault="004445BA" w:rsidP="004445BA">
      <w:pPr>
        <w:ind w:left="1416"/>
      </w:pPr>
      <w:r>
        <w:t>ID_recenze: int</w:t>
      </w:r>
    </w:p>
    <w:p w14:paraId="0D7E7AB4" w14:textId="77777777" w:rsidR="004445BA" w:rsidRDefault="004445BA" w:rsidP="004445BA">
      <w:pPr>
        <w:ind w:left="1416"/>
      </w:pPr>
      <w:r>
        <w:t>datum_recenze: int</w:t>
      </w:r>
    </w:p>
    <w:p w14:paraId="4835F6EC" w14:textId="77777777" w:rsidR="004445BA" w:rsidRDefault="004445BA" w:rsidP="004445BA">
      <w:pPr>
        <w:ind w:left="1416"/>
      </w:pPr>
      <w:r>
        <w:t>hodnocení: int</w:t>
      </w:r>
    </w:p>
    <w:p w14:paraId="594EAA07" w14:textId="77777777" w:rsidR="004445BA" w:rsidRDefault="004445BA" w:rsidP="004445BA">
      <w:pPr>
        <w:ind w:left="1416"/>
      </w:pPr>
      <w:r>
        <w:t>komentář: String</w:t>
      </w:r>
    </w:p>
    <w:p w14:paraId="39DDB6C5" w14:textId="77777777" w:rsidR="004445BA" w:rsidRDefault="004445BA" w:rsidP="00687C57">
      <w:pPr>
        <w:ind w:firstLine="708"/>
      </w:pPr>
      <w:r>
        <w:t>Má vazby na třídy:</w:t>
      </w:r>
    </w:p>
    <w:p w14:paraId="09B97072" w14:textId="77777777" w:rsidR="004445BA" w:rsidRDefault="004445BA" w:rsidP="004445BA">
      <w:pPr>
        <w:ind w:left="1416"/>
      </w:pPr>
      <w:r>
        <w:t>Uživatel: 1:N (recenzi může napsat jeden nebo více uživatelů)</w:t>
      </w:r>
    </w:p>
    <w:p w14:paraId="2A1B86D4" w14:textId="77777777" w:rsidR="004445BA" w:rsidRDefault="004445BA" w:rsidP="004445BA">
      <w:pPr>
        <w:ind w:left="1416"/>
      </w:pPr>
      <w:r>
        <w:t>Serial: 1:N (recenze může být napsána na jeden nebo více seriálů)</w:t>
      </w:r>
    </w:p>
    <w:p w14:paraId="13D18FAF" w14:textId="53D8EA2B" w:rsidR="00687C57" w:rsidRDefault="00687C57" w:rsidP="00687C57">
      <w:pPr>
        <w:ind w:firstLine="708"/>
      </w:pPr>
      <w:r>
        <w:t>Operace:</w:t>
      </w:r>
    </w:p>
    <w:p w14:paraId="622B8D4F" w14:textId="109F2A52" w:rsidR="00687C57" w:rsidRDefault="00687C57" w:rsidP="00687C57">
      <w:pPr>
        <w:ind w:firstLine="708"/>
      </w:pPr>
      <w:r>
        <w:tab/>
      </w:r>
      <w:r w:rsidRPr="00687C57">
        <w:t>přidat_recenzi() - přidá novou recenzi do databáze.</w:t>
      </w:r>
    </w:p>
    <w:p w14:paraId="72B1ACFE" w14:textId="77777777" w:rsidR="004445BA" w:rsidRDefault="004445BA" w:rsidP="004445BA">
      <w:pPr>
        <w:ind w:left="1416"/>
      </w:pPr>
    </w:p>
    <w:p w14:paraId="7D103C71" w14:textId="77777777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Žánr</w:t>
      </w:r>
    </w:p>
    <w:p w14:paraId="5886FDD7" w14:textId="5BB47F7C" w:rsidR="004445BA" w:rsidRDefault="004445BA" w:rsidP="00687C57">
      <w:pPr>
        <w:ind w:firstLine="708"/>
      </w:pPr>
      <w:r>
        <w:t>Obsahuje atribut:</w:t>
      </w:r>
    </w:p>
    <w:p w14:paraId="4DC5176B" w14:textId="77777777" w:rsidR="004445BA" w:rsidRDefault="004445BA" w:rsidP="004445BA">
      <w:pPr>
        <w:ind w:left="1416"/>
      </w:pPr>
      <w:r>
        <w:t>název: String</w:t>
      </w:r>
    </w:p>
    <w:p w14:paraId="1D203672" w14:textId="77777777" w:rsidR="004445BA" w:rsidRDefault="004445BA" w:rsidP="00687C57">
      <w:pPr>
        <w:ind w:firstLine="708"/>
      </w:pPr>
      <w:r>
        <w:t>Má vazby na třídy:</w:t>
      </w:r>
    </w:p>
    <w:p w14:paraId="77D56D55" w14:textId="77777777" w:rsidR="004445BA" w:rsidRDefault="004445BA" w:rsidP="004445BA">
      <w:pPr>
        <w:ind w:left="1416"/>
      </w:pPr>
      <w:r>
        <w:t>Serial: N:M (seriál může být žánrově zařazen do jednoho nebo více žánrů)</w:t>
      </w:r>
    </w:p>
    <w:p w14:paraId="53E35090" w14:textId="77777777" w:rsidR="004445BA" w:rsidRDefault="004445BA" w:rsidP="004445BA">
      <w:pPr>
        <w:ind w:left="1416"/>
      </w:pPr>
    </w:p>
    <w:p w14:paraId="3D1C3C7D" w14:textId="566C0A64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Serial</w:t>
      </w:r>
    </w:p>
    <w:p w14:paraId="7F494F7D" w14:textId="77777777" w:rsidR="004445BA" w:rsidRDefault="004445BA" w:rsidP="00687C57">
      <w:pPr>
        <w:ind w:firstLine="708"/>
      </w:pPr>
      <w:r>
        <w:t>Obsahuje atributy:</w:t>
      </w:r>
    </w:p>
    <w:p w14:paraId="3A7B6493" w14:textId="77777777" w:rsidR="004445BA" w:rsidRDefault="004445BA" w:rsidP="004445BA">
      <w:pPr>
        <w:ind w:left="1416"/>
      </w:pPr>
      <w:r>
        <w:t>ID_Seriálu: int</w:t>
      </w:r>
    </w:p>
    <w:p w14:paraId="2ACE201D" w14:textId="77777777" w:rsidR="004445BA" w:rsidRDefault="004445BA" w:rsidP="004445BA">
      <w:pPr>
        <w:ind w:left="1416"/>
      </w:pPr>
      <w:r>
        <w:t>název: String</w:t>
      </w:r>
    </w:p>
    <w:p w14:paraId="40B2C1AA" w14:textId="77777777" w:rsidR="004445BA" w:rsidRDefault="004445BA" w:rsidP="004445BA">
      <w:pPr>
        <w:ind w:left="1416"/>
      </w:pPr>
      <w:r>
        <w:t>rok_vydani: int</w:t>
      </w:r>
    </w:p>
    <w:p w14:paraId="24BC7B63" w14:textId="77777777" w:rsidR="004445BA" w:rsidRDefault="004445BA" w:rsidP="004445BA">
      <w:pPr>
        <w:ind w:left="1416"/>
      </w:pPr>
      <w:r>
        <w:t>žánr: String</w:t>
      </w:r>
    </w:p>
    <w:p w14:paraId="6DD65CA1" w14:textId="77777777" w:rsidR="004445BA" w:rsidRDefault="004445BA" w:rsidP="00687C57">
      <w:pPr>
        <w:ind w:firstLine="708"/>
      </w:pPr>
      <w:r>
        <w:t>Má vazby na třídy:</w:t>
      </w:r>
    </w:p>
    <w:p w14:paraId="53AC7A42" w14:textId="77777777" w:rsidR="004445BA" w:rsidRDefault="004445BA" w:rsidP="004445BA">
      <w:pPr>
        <w:ind w:left="1416"/>
      </w:pPr>
      <w:r>
        <w:t>Role: N:M (v seriálu může být obsazeno několik rolí)</w:t>
      </w:r>
    </w:p>
    <w:p w14:paraId="1ADB13DD" w14:textId="77777777" w:rsidR="004445BA" w:rsidRDefault="004445BA" w:rsidP="004445BA">
      <w:pPr>
        <w:ind w:left="1416"/>
      </w:pPr>
      <w:r>
        <w:t>Recenze: N:M (o seriálu může být napsáno několik recenzí)</w:t>
      </w:r>
    </w:p>
    <w:p w14:paraId="6195CF9D" w14:textId="77777777" w:rsidR="004445BA" w:rsidRDefault="004445BA" w:rsidP="004445BA">
      <w:pPr>
        <w:ind w:left="1416"/>
      </w:pPr>
      <w:r>
        <w:t>Oblíbený_Seriál: N:M (může být oblíben u jednoho nebo více uživatelů)</w:t>
      </w:r>
    </w:p>
    <w:p w14:paraId="582984E4" w14:textId="77777777" w:rsidR="00687C57" w:rsidRDefault="00687C57" w:rsidP="00687C57">
      <w:r>
        <w:tab/>
        <w:t xml:space="preserve">Operace: </w:t>
      </w:r>
    </w:p>
    <w:p w14:paraId="0E1A60B9" w14:textId="5C1D9E1E" w:rsidR="00687C57" w:rsidRDefault="00687C57" w:rsidP="00687C57">
      <w:pPr>
        <w:ind w:left="1416"/>
      </w:pPr>
      <w:r>
        <w:t>Vyhledat_serial() – vyhledá v databázi seriál</w:t>
      </w:r>
    </w:p>
    <w:p w14:paraId="17338169" w14:textId="279B3838" w:rsidR="00687C57" w:rsidRDefault="00687C57" w:rsidP="00687C57">
      <w:pPr>
        <w:ind w:left="1416"/>
      </w:pPr>
      <w:r>
        <w:t>Získat_info() – vypíše informace o seriálu</w:t>
      </w:r>
    </w:p>
    <w:p w14:paraId="0F259E0E" w14:textId="312D3EA0" w:rsidR="00687C57" w:rsidRDefault="00687C57">
      <w:r>
        <w:br w:type="page"/>
      </w:r>
    </w:p>
    <w:p w14:paraId="2FC85B2A" w14:textId="77777777" w:rsidR="00687C57" w:rsidRDefault="00687C57" w:rsidP="00687C57">
      <w:pPr>
        <w:ind w:left="1416"/>
      </w:pPr>
    </w:p>
    <w:p w14:paraId="3E158CF0" w14:textId="77777777" w:rsidR="004445BA" w:rsidRDefault="004445BA" w:rsidP="004445BA">
      <w:pPr>
        <w:ind w:left="1416"/>
      </w:pPr>
    </w:p>
    <w:p w14:paraId="082BBDA3" w14:textId="2412922A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Uživatel</w:t>
      </w:r>
    </w:p>
    <w:p w14:paraId="1116BD41" w14:textId="77777777" w:rsidR="004445BA" w:rsidRDefault="004445BA" w:rsidP="00687C57">
      <w:pPr>
        <w:ind w:firstLine="708"/>
      </w:pPr>
      <w:r>
        <w:t>Obsahuje atributy:</w:t>
      </w:r>
    </w:p>
    <w:p w14:paraId="30673271" w14:textId="77777777" w:rsidR="004445BA" w:rsidRDefault="004445BA" w:rsidP="004445BA">
      <w:pPr>
        <w:ind w:left="1416"/>
      </w:pPr>
      <w:r>
        <w:t>ID_uživatel: int</w:t>
      </w:r>
    </w:p>
    <w:p w14:paraId="0206EC00" w14:textId="77777777" w:rsidR="004445BA" w:rsidRDefault="004445BA" w:rsidP="004445BA">
      <w:pPr>
        <w:ind w:left="1416"/>
      </w:pPr>
      <w:r>
        <w:t>e-mail: String</w:t>
      </w:r>
    </w:p>
    <w:p w14:paraId="5E987265" w14:textId="77777777" w:rsidR="004445BA" w:rsidRDefault="004445BA" w:rsidP="004445BA">
      <w:pPr>
        <w:ind w:left="1416"/>
      </w:pPr>
      <w:r>
        <w:t>heslo: String</w:t>
      </w:r>
    </w:p>
    <w:p w14:paraId="196987F4" w14:textId="77777777" w:rsidR="004445BA" w:rsidRDefault="004445BA" w:rsidP="00687C57">
      <w:pPr>
        <w:ind w:firstLine="708"/>
      </w:pPr>
      <w:r>
        <w:t>Má vazby na třídy:</w:t>
      </w:r>
    </w:p>
    <w:p w14:paraId="00915E68" w14:textId="77777777" w:rsidR="004445BA" w:rsidRDefault="004445BA" w:rsidP="004445BA">
      <w:pPr>
        <w:ind w:left="1416"/>
      </w:pPr>
      <w:r>
        <w:t>Recenze: 1:N (recenzi může napsat jeden nebo více uživatelů)</w:t>
      </w:r>
    </w:p>
    <w:p w14:paraId="63DF6930" w14:textId="77777777" w:rsidR="004445BA" w:rsidRDefault="004445BA" w:rsidP="004445BA">
      <w:pPr>
        <w:ind w:left="1416"/>
      </w:pPr>
      <w:r>
        <w:t>Oblíbený_Seriál: N:M (může mít v oblibě jeden nebo více seriálů)</w:t>
      </w:r>
    </w:p>
    <w:p w14:paraId="3AB9F8AB" w14:textId="67348727" w:rsidR="00687C57" w:rsidRDefault="00687C57" w:rsidP="00687C57">
      <w:r>
        <w:tab/>
        <w:t>Operace:</w:t>
      </w:r>
    </w:p>
    <w:p w14:paraId="40E1DF40" w14:textId="1252E0D1" w:rsidR="00687C57" w:rsidRDefault="00687C57" w:rsidP="00687C57">
      <w:r>
        <w:tab/>
      </w:r>
      <w:r>
        <w:tab/>
        <w:t xml:space="preserve">Hodnotit_seriál() – Ohodnotí seriál a hodnocení odešle do databáze. </w:t>
      </w:r>
    </w:p>
    <w:p w14:paraId="5DB04348" w14:textId="345E2856" w:rsidR="004445BA" w:rsidRDefault="004445BA"/>
    <w:p w14:paraId="24666856" w14:textId="77777777" w:rsidR="004445BA" w:rsidRDefault="004445BA" w:rsidP="004445BA">
      <w:pPr>
        <w:ind w:left="1416"/>
      </w:pPr>
    </w:p>
    <w:p w14:paraId="1D5D2C04" w14:textId="07BD60E5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Režisér</w:t>
      </w:r>
    </w:p>
    <w:p w14:paraId="1A6E63AE" w14:textId="77777777" w:rsidR="004445BA" w:rsidRDefault="004445BA" w:rsidP="00687C57">
      <w:pPr>
        <w:ind w:firstLine="708"/>
      </w:pPr>
      <w:r>
        <w:t>Obsahuje atributy:</w:t>
      </w:r>
    </w:p>
    <w:p w14:paraId="17F2D5F7" w14:textId="77777777" w:rsidR="004445BA" w:rsidRDefault="004445BA" w:rsidP="004445BA">
      <w:pPr>
        <w:ind w:left="1416"/>
      </w:pPr>
      <w:r>
        <w:t>ID_režisér: int</w:t>
      </w:r>
    </w:p>
    <w:p w14:paraId="5A0730B5" w14:textId="77777777" w:rsidR="004445BA" w:rsidRDefault="004445BA" w:rsidP="004445BA">
      <w:pPr>
        <w:ind w:left="1416"/>
      </w:pPr>
      <w:r>
        <w:t>datum_narozeni: Date</w:t>
      </w:r>
    </w:p>
    <w:p w14:paraId="60E470A2" w14:textId="77777777" w:rsidR="004445BA" w:rsidRDefault="004445BA" w:rsidP="004445BA">
      <w:pPr>
        <w:ind w:left="1416"/>
      </w:pPr>
      <w:r>
        <w:t>jméno: String</w:t>
      </w:r>
    </w:p>
    <w:p w14:paraId="36C1F1BC" w14:textId="77777777" w:rsidR="004445BA" w:rsidRDefault="004445BA" w:rsidP="004445BA">
      <w:pPr>
        <w:ind w:left="1416"/>
      </w:pPr>
      <w:r>
        <w:t>příjmení: String</w:t>
      </w:r>
    </w:p>
    <w:p w14:paraId="49638EF1" w14:textId="77777777" w:rsidR="004445BA" w:rsidRDefault="004445BA" w:rsidP="00687C57">
      <w:pPr>
        <w:ind w:firstLine="708"/>
      </w:pPr>
      <w:r>
        <w:t>Má vazby na třídy:</w:t>
      </w:r>
    </w:p>
    <w:p w14:paraId="0B6F7EA2" w14:textId="77777777" w:rsidR="004445BA" w:rsidRDefault="004445BA" w:rsidP="004445BA">
      <w:pPr>
        <w:ind w:left="1416"/>
      </w:pPr>
      <w:r>
        <w:t>Serial: 1:N (režisér může natočit jeden nebo více seriálů)</w:t>
      </w:r>
    </w:p>
    <w:p w14:paraId="3618E8C7" w14:textId="13475E44" w:rsidR="00687C57" w:rsidRDefault="00687C57" w:rsidP="00687C57">
      <w:r>
        <w:tab/>
        <w:t>Operace:</w:t>
      </w:r>
    </w:p>
    <w:p w14:paraId="50FFA209" w14:textId="63141E21" w:rsidR="00687C57" w:rsidRDefault="00687C57" w:rsidP="00687C57">
      <w:r>
        <w:tab/>
      </w:r>
      <w:r>
        <w:tab/>
        <w:t>Přidat_režii() – Přiřadí režiséra k seriálu.</w:t>
      </w:r>
    </w:p>
    <w:p w14:paraId="3ECA16E5" w14:textId="77777777" w:rsidR="004445BA" w:rsidRDefault="004445BA" w:rsidP="004445BA">
      <w:pPr>
        <w:ind w:left="1416"/>
      </w:pPr>
    </w:p>
    <w:p w14:paraId="41073989" w14:textId="77777777" w:rsidR="00687C57" w:rsidRPr="000E5778" w:rsidRDefault="004445BA" w:rsidP="00687C57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Třída Oblíbený_Seriál</w:t>
      </w:r>
    </w:p>
    <w:p w14:paraId="29AB70A1" w14:textId="0573A82B" w:rsidR="004445BA" w:rsidRDefault="004445BA" w:rsidP="00687C57">
      <w:pPr>
        <w:ind w:firstLine="708"/>
      </w:pPr>
      <w:r>
        <w:t>Má vazby na třídy:</w:t>
      </w:r>
    </w:p>
    <w:p w14:paraId="310CA409" w14:textId="77777777" w:rsidR="004445BA" w:rsidRDefault="004445BA" w:rsidP="004445BA">
      <w:pPr>
        <w:ind w:left="1416"/>
      </w:pPr>
      <w:r>
        <w:t>Uživatel: 1:N (oblíbenost seriálu může mít jeden nebo více uživatelů)</w:t>
      </w:r>
    </w:p>
    <w:p w14:paraId="09EA3216" w14:textId="77777777" w:rsidR="00687C57" w:rsidRDefault="00687C57" w:rsidP="00687C57">
      <w:r>
        <w:tab/>
        <w:t xml:space="preserve">Operace: </w:t>
      </w:r>
    </w:p>
    <w:p w14:paraId="4EBEA4D1" w14:textId="20EF807B" w:rsidR="00687C57" w:rsidRDefault="00687C57" w:rsidP="00687C57">
      <w:pPr>
        <w:ind w:left="708" w:firstLine="708"/>
      </w:pPr>
      <w:r>
        <w:t>Přidat_do_oblíbených() – přidá seriál do oblíbených</w:t>
      </w:r>
    </w:p>
    <w:p w14:paraId="07AE0960" w14:textId="4E529F9E" w:rsidR="00687C57" w:rsidRDefault="00687C57" w:rsidP="00687C57">
      <w:pPr>
        <w:ind w:left="708" w:firstLine="708"/>
      </w:pPr>
      <w:r>
        <w:t>odebrat_z_oblíbených() -  odebere seriál z oblíbených</w:t>
      </w:r>
    </w:p>
    <w:p w14:paraId="7757D980" w14:textId="77777777" w:rsidR="004445BA" w:rsidRDefault="004445BA" w:rsidP="004445BA"/>
    <w:p w14:paraId="4CFDB50D" w14:textId="190F3458" w:rsidR="004445BA" w:rsidRPr="000E5778" w:rsidRDefault="004445BA" w:rsidP="004445BA">
      <w:pPr>
        <w:pStyle w:val="ListParagraph"/>
        <w:numPr>
          <w:ilvl w:val="0"/>
          <w:numId w:val="23"/>
        </w:numPr>
        <w:rPr>
          <w:b/>
          <w:bCs/>
        </w:rPr>
      </w:pPr>
      <w:r w:rsidRPr="000E5778">
        <w:rPr>
          <w:b/>
          <w:bCs/>
        </w:rPr>
        <w:t>Vazby mezi třídami</w:t>
      </w:r>
    </w:p>
    <w:p w14:paraId="3C178E03" w14:textId="77777777" w:rsidR="004445BA" w:rsidRDefault="004445BA" w:rsidP="004445BA">
      <w:pPr>
        <w:ind w:left="1416"/>
      </w:pPr>
    </w:p>
    <w:p w14:paraId="6EAFDE35" w14:textId="77777777" w:rsidR="004445BA" w:rsidRDefault="004445BA" w:rsidP="004445BA">
      <w:pPr>
        <w:ind w:left="708" w:firstLine="708"/>
      </w:pPr>
      <w:r>
        <w:t>Role a Herec: 1:N (role může mít jednoho nebo více herců)</w:t>
      </w:r>
    </w:p>
    <w:p w14:paraId="6BEC7E47" w14:textId="77777777" w:rsidR="004445BA" w:rsidRDefault="004445BA" w:rsidP="004445BA">
      <w:pPr>
        <w:ind w:left="708" w:firstLine="708"/>
      </w:pPr>
      <w:r>
        <w:t>Herec a Role: N:M (herec může hrát v několika rolích)</w:t>
      </w:r>
    </w:p>
    <w:p w14:paraId="6AB560B4" w14:textId="77777777" w:rsidR="004445BA" w:rsidRDefault="004445BA" w:rsidP="004445BA">
      <w:pPr>
        <w:ind w:left="708" w:firstLine="708"/>
      </w:pPr>
      <w:r>
        <w:t>Recenze a Uživatel: 1:N (recenzi může napsat jeden nebo více uživatelů)</w:t>
      </w:r>
    </w:p>
    <w:p w14:paraId="4B4BBD6B" w14:textId="77777777" w:rsidR="004445BA" w:rsidRDefault="004445BA" w:rsidP="004445BA">
      <w:pPr>
        <w:ind w:left="708" w:firstLine="708"/>
      </w:pPr>
      <w:r>
        <w:t>Recenze a Serial: 1:N (recenze může být napsána na jeden nebo více seriálů)</w:t>
      </w:r>
    </w:p>
    <w:p w14:paraId="33AE9E85" w14:textId="5E3330C6" w:rsidR="004445BA" w:rsidRDefault="004445BA" w:rsidP="004445BA">
      <w:pPr>
        <w:ind w:left="1416"/>
      </w:pPr>
      <w:r>
        <w:t>Žánr a Serial: N:M (seriál může být žánrově zařazen do jednoho nebo více žánrů)</w:t>
      </w:r>
    </w:p>
    <w:p w14:paraId="4D041654" w14:textId="77777777" w:rsidR="004445BA" w:rsidRDefault="004445BA" w:rsidP="004445BA">
      <w:pPr>
        <w:ind w:left="708" w:firstLine="708"/>
      </w:pPr>
      <w:r>
        <w:t>Role a Serial: N:M (v seriálu může být obsazeno několik rolí)</w:t>
      </w:r>
    </w:p>
    <w:p w14:paraId="30D96F54" w14:textId="77777777" w:rsidR="004445BA" w:rsidRDefault="004445BA" w:rsidP="004445BA">
      <w:pPr>
        <w:ind w:left="708" w:firstLine="708"/>
      </w:pPr>
      <w:r>
        <w:t>Recenze a Serial: N:M (o seriálu může být napsáno několik recenzí)</w:t>
      </w:r>
    </w:p>
    <w:p w14:paraId="2090C90D" w14:textId="77777777" w:rsidR="004445BA" w:rsidRDefault="004445BA" w:rsidP="004445BA">
      <w:pPr>
        <w:ind w:left="708" w:firstLine="708"/>
      </w:pPr>
      <w:r>
        <w:t>Oblíbený_Seriál a Uživatel: N:M (může mít v oblibě jeden nebo více seriálů)</w:t>
      </w:r>
    </w:p>
    <w:p w14:paraId="6D7DC1E6" w14:textId="77777777" w:rsidR="004445BA" w:rsidRDefault="004445BA" w:rsidP="004445BA">
      <w:pPr>
        <w:ind w:left="708" w:firstLine="708"/>
      </w:pPr>
      <w:r>
        <w:t>Serial a Režisér: 1:N (režisér může natočit jeden nebo více seriálů)</w:t>
      </w:r>
    </w:p>
    <w:p w14:paraId="0C848E04" w14:textId="02E7CB6D" w:rsidR="00264015" w:rsidRDefault="00264015">
      <w:r>
        <w:br w:type="page"/>
      </w:r>
    </w:p>
    <w:p w14:paraId="0CACDBE0" w14:textId="77777777" w:rsidR="001121A6" w:rsidRDefault="001121A6" w:rsidP="001121A6"/>
    <w:p w14:paraId="5E7BE5AF" w14:textId="77777777" w:rsidR="001121A6" w:rsidRDefault="001121A6" w:rsidP="001121A6">
      <w:pPr>
        <w:pStyle w:val="Heading2"/>
      </w:pPr>
      <w:bookmarkStart w:id="13" w:name="_Toc153702223"/>
      <w:r>
        <w:t>Realizace UC</w:t>
      </w:r>
      <w:bookmarkEnd w:id="13"/>
    </w:p>
    <w:p w14:paraId="1AAC7549" w14:textId="77777777" w:rsidR="00264015" w:rsidRDefault="00264015" w:rsidP="00264015">
      <w:pPr>
        <w:keepNext/>
      </w:pPr>
      <w:r w:rsidRPr="00264015">
        <w:rPr>
          <w:noProof/>
        </w:rPr>
        <w:drawing>
          <wp:inline distT="0" distB="0" distL="0" distR="0" wp14:anchorId="29C85CB3" wp14:editId="075C11A8">
            <wp:extent cx="5756910" cy="5102860"/>
            <wp:effectExtent l="0" t="0" r="0" b="2540"/>
            <wp:docPr id="673426714" name="Obrázek 1" descr="Obsah obrázku text, diagram, snímek obrazovky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26714" name="Obrázek 1" descr="Obsah obrázku text, diagram, snímek obrazovky, Paralelní&#10;&#10;Popis byl vytvořen automaticky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6910" cy="510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3F1E" w14:textId="0879E626" w:rsidR="001121A6" w:rsidRDefault="00264015" w:rsidP="00264015">
      <w:pPr>
        <w:pStyle w:val="Caption"/>
        <w:jc w:val="center"/>
      </w:pPr>
      <w:r>
        <w:t xml:space="preserve">Obrázek </w:t>
      </w:r>
      <w:fldSimple w:instr=" SEQ Obrázek \* ARABIC ">
        <w:r w:rsidR="0076703D">
          <w:rPr>
            <w:noProof/>
          </w:rPr>
          <w:t>5</w:t>
        </w:r>
      </w:fldSimple>
      <w:r>
        <w:t xml:space="preserve"> Sekvenční diagram</w:t>
      </w:r>
    </w:p>
    <w:p w14:paraId="17713380" w14:textId="77777777" w:rsidR="001121A6" w:rsidRDefault="001121A6" w:rsidP="001121A6">
      <w:pPr>
        <w:pStyle w:val="Heading1"/>
      </w:pPr>
      <w:bookmarkStart w:id="14" w:name="_Toc153702224"/>
      <w:r>
        <w:lastRenderedPageBreak/>
        <w:t>Popis navržené aplikace</w:t>
      </w:r>
      <w:bookmarkEnd w:id="14"/>
    </w:p>
    <w:p w14:paraId="6CD1618E" w14:textId="7057A77D" w:rsidR="001121A6" w:rsidRDefault="00380645" w:rsidP="001121A6">
      <w:pPr>
        <w:pStyle w:val="Heading2"/>
      </w:pPr>
      <w:bookmarkStart w:id="15" w:name="_Toc153702225"/>
      <w:r>
        <w:rPr>
          <w:noProof/>
        </w:rPr>
        <w:drawing>
          <wp:anchor distT="0" distB="0" distL="114300" distR="114300" simplePos="0" relativeHeight="251658240" behindDoc="0" locked="0" layoutInCell="1" allowOverlap="1" wp14:anchorId="7A6B417E" wp14:editId="2BDE7100">
            <wp:simplePos x="0" y="0"/>
            <wp:positionH relativeFrom="margin">
              <wp:align>left</wp:align>
            </wp:positionH>
            <wp:positionV relativeFrom="paragraph">
              <wp:posOffset>299720</wp:posOffset>
            </wp:positionV>
            <wp:extent cx="5752465" cy="3434080"/>
            <wp:effectExtent l="0" t="0" r="635" b="0"/>
            <wp:wrapSquare wrapText="bothSides"/>
            <wp:docPr id="24503639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3434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35195">
        <w:t>Uživatelské rozhraní (w</w:t>
      </w:r>
      <w:r w:rsidR="001121A6">
        <w:t>ireframe)</w:t>
      </w:r>
      <w:bookmarkEnd w:id="15"/>
    </w:p>
    <w:p w14:paraId="3A85E40D" w14:textId="185955FB" w:rsidR="00380645" w:rsidRPr="00380645" w:rsidRDefault="00380645" w:rsidP="00380645">
      <w:r>
        <w:rPr>
          <w:noProof/>
        </w:rPr>
        <w:drawing>
          <wp:anchor distT="0" distB="0" distL="114300" distR="114300" simplePos="0" relativeHeight="251659264" behindDoc="0" locked="0" layoutInCell="1" allowOverlap="1" wp14:anchorId="5B4BC6BF" wp14:editId="36443974">
            <wp:simplePos x="0" y="0"/>
            <wp:positionH relativeFrom="margin">
              <wp:align>left</wp:align>
            </wp:positionH>
            <wp:positionV relativeFrom="paragraph">
              <wp:posOffset>3740150</wp:posOffset>
            </wp:positionV>
            <wp:extent cx="5752800" cy="3679200"/>
            <wp:effectExtent l="0" t="0" r="635" b="0"/>
            <wp:wrapTopAndBottom/>
            <wp:docPr id="1971624023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800" cy="367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CE0FA0" w14:textId="3BB75F37" w:rsidR="000B466A" w:rsidRDefault="000B466A" w:rsidP="000B466A">
      <w:pPr>
        <w:pStyle w:val="ListParagraph"/>
      </w:pPr>
    </w:p>
    <w:p w14:paraId="71A0EB50" w14:textId="27057B56" w:rsidR="000B466A" w:rsidRDefault="000B466A" w:rsidP="000B466A">
      <w:pPr>
        <w:pStyle w:val="ListParagraph"/>
      </w:pPr>
    </w:p>
    <w:p w14:paraId="7AA8D3F0" w14:textId="77777777" w:rsidR="000B466A" w:rsidRDefault="000B466A" w:rsidP="000B466A">
      <w:pPr>
        <w:pStyle w:val="ListParagraph"/>
      </w:pPr>
    </w:p>
    <w:p w14:paraId="1DE1AB27" w14:textId="77777777" w:rsidR="000B466A" w:rsidRDefault="000B466A" w:rsidP="000B466A">
      <w:pPr>
        <w:pStyle w:val="ListParagraph"/>
      </w:pPr>
    </w:p>
    <w:p w14:paraId="59315F42" w14:textId="77777777" w:rsidR="000B466A" w:rsidRDefault="000B466A" w:rsidP="000B466A">
      <w:pPr>
        <w:pStyle w:val="ListParagraph"/>
      </w:pPr>
    </w:p>
    <w:p w14:paraId="05745551" w14:textId="2E6B54EB" w:rsidR="000B466A" w:rsidRDefault="000B466A" w:rsidP="000B466A">
      <w:pPr>
        <w:pStyle w:val="ListParagraph"/>
      </w:pPr>
    </w:p>
    <w:p w14:paraId="382AF4F0" w14:textId="081A9CD2" w:rsidR="000B466A" w:rsidRDefault="000B466A" w:rsidP="000B466A">
      <w:pPr>
        <w:pStyle w:val="ListParagraph"/>
      </w:pPr>
    </w:p>
    <w:p w14:paraId="0159FC6C" w14:textId="7B53391B" w:rsidR="000B466A" w:rsidRDefault="000B466A" w:rsidP="000B466A">
      <w:pPr>
        <w:pStyle w:val="ListParagraph"/>
      </w:pPr>
    </w:p>
    <w:p w14:paraId="3C03ECA8" w14:textId="7C33B454" w:rsidR="001121A6" w:rsidRDefault="00C32EF1" w:rsidP="00C32EF1">
      <w:pPr>
        <w:pStyle w:val="ListParagrap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6466D74" wp14:editId="73814C42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4400550" cy="5400675"/>
            <wp:effectExtent l="0" t="0" r="0" b="9525"/>
            <wp:wrapThrough wrapText="bothSides">
              <wp:wrapPolygon edited="0">
                <wp:start x="0" y="0"/>
                <wp:lineTo x="0" y="21562"/>
                <wp:lineTo x="21506" y="21562"/>
                <wp:lineTo x="21506" y="0"/>
                <wp:lineTo x="0" y="0"/>
              </wp:wrapPolygon>
            </wp:wrapThrough>
            <wp:docPr id="1758226794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9AC484" w14:textId="4A2B5A4A" w:rsidR="001121A6" w:rsidRPr="00A426CE" w:rsidRDefault="001121A6" w:rsidP="001121A6"/>
    <w:sectPr w:rsidR="001121A6" w:rsidRPr="00A426CE" w:rsidSect="00995068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21336" w14:textId="77777777" w:rsidR="00F62B74" w:rsidRDefault="00F62B74" w:rsidP="00C328FE">
      <w:r>
        <w:separator/>
      </w:r>
    </w:p>
  </w:endnote>
  <w:endnote w:type="continuationSeparator" w:id="0">
    <w:p w14:paraId="0973668B" w14:textId="77777777" w:rsidR="00F62B74" w:rsidRDefault="00F62B74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73102776"/>
      <w:docPartObj>
        <w:docPartGallery w:val="Page Numbers (Bottom of Page)"/>
        <w:docPartUnique/>
      </w:docPartObj>
    </w:sdtPr>
    <w:sdtContent>
      <w:p w14:paraId="3A120BBF" w14:textId="5F1E42E8" w:rsidR="00C328FE" w:rsidRDefault="00C328FE" w:rsidP="006B760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6703D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1597168" w14:textId="77777777" w:rsidR="00C328FE" w:rsidRDefault="00C328FE" w:rsidP="00C328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53901909"/>
      <w:docPartObj>
        <w:docPartGallery w:val="Page Numbers (Bottom of Page)"/>
        <w:docPartUnique/>
      </w:docPartObj>
    </w:sdtPr>
    <w:sdtContent>
      <w:p w14:paraId="7515205C" w14:textId="77777777" w:rsidR="006B760C" w:rsidRDefault="006B760C" w:rsidP="00E2333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04CA7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46876248" w14:textId="77777777" w:rsidR="00C328FE" w:rsidRDefault="00C328FE" w:rsidP="00C328F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E660D" w14:textId="77777777" w:rsidR="00F62B74" w:rsidRDefault="00F62B74" w:rsidP="00C328FE">
      <w:r>
        <w:separator/>
      </w:r>
    </w:p>
  </w:footnote>
  <w:footnote w:type="continuationSeparator" w:id="0">
    <w:p w14:paraId="674F3358" w14:textId="77777777" w:rsidR="00F62B74" w:rsidRDefault="00F62B74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B7552E"/>
    <w:multiLevelType w:val="hybridMultilevel"/>
    <w:tmpl w:val="1E7264A0"/>
    <w:lvl w:ilvl="0" w:tplc="0405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36303F"/>
    <w:multiLevelType w:val="hybridMultilevel"/>
    <w:tmpl w:val="43D0D288"/>
    <w:lvl w:ilvl="0" w:tplc="040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C1A6484"/>
    <w:multiLevelType w:val="hybridMultilevel"/>
    <w:tmpl w:val="C7720630"/>
    <w:lvl w:ilvl="0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0D6A00"/>
    <w:multiLevelType w:val="hybridMultilevel"/>
    <w:tmpl w:val="FE187A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4C04F8"/>
    <w:multiLevelType w:val="hybridMultilevel"/>
    <w:tmpl w:val="A8346B1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04A45C3"/>
    <w:multiLevelType w:val="multilevel"/>
    <w:tmpl w:val="7176596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4251A01"/>
    <w:multiLevelType w:val="hybridMultilevel"/>
    <w:tmpl w:val="E30C01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7B2B00"/>
    <w:multiLevelType w:val="hybridMultilevel"/>
    <w:tmpl w:val="6352B2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285804">
    <w:abstractNumId w:val="12"/>
  </w:num>
  <w:num w:numId="2" w16cid:durableId="1729960079">
    <w:abstractNumId w:val="22"/>
  </w:num>
  <w:num w:numId="3" w16cid:durableId="465665602">
    <w:abstractNumId w:val="19"/>
  </w:num>
  <w:num w:numId="4" w16cid:durableId="806820238">
    <w:abstractNumId w:val="21"/>
  </w:num>
  <w:num w:numId="5" w16cid:durableId="984241789">
    <w:abstractNumId w:val="1"/>
  </w:num>
  <w:num w:numId="6" w16cid:durableId="1132869953">
    <w:abstractNumId w:val="4"/>
  </w:num>
  <w:num w:numId="7" w16cid:durableId="578951318">
    <w:abstractNumId w:val="14"/>
  </w:num>
  <w:num w:numId="8" w16cid:durableId="926812353">
    <w:abstractNumId w:val="3"/>
  </w:num>
  <w:num w:numId="9" w16cid:durableId="607740130">
    <w:abstractNumId w:val="0"/>
  </w:num>
  <w:num w:numId="10" w16cid:durableId="345520675">
    <w:abstractNumId w:val="9"/>
  </w:num>
  <w:num w:numId="11" w16cid:durableId="1342775858">
    <w:abstractNumId w:val="16"/>
  </w:num>
  <w:num w:numId="12" w16cid:durableId="1280524858">
    <w:abstractNumId w:val="7"/>
  </w:num>
  <w:num w:numId="13" w16cid:durableId="305091859">
    <w:abstractNumId w:val="8"/>
  </w:num>
  <w:num w:numId="14" w16cid:durableId="1262686984">
    <w:abstractNumId w:val="18"/>
  </w:num>
  <w:num w:numId="15" w16cid:durableId="1226725178">
    <w:abstractNumId w:val="2"/>
  </w:num>
  <w:num w:numId="16" w16cid:durableId="1766150736">
    <w:abstractNumId w:val="15"/>
  </w:num>
  <w:num w:numId="17" w16cid:durableId="142163853">
    <w:abstractNumId w:val="5"/>
  </w:num>
  <w:num w:numId="18" w16cid:durableId="1245457265">
    <w:abstractNumId w:val="11"/>
  </w:num>
  <w:num w:numId="19" w16cid:durableId="108167142">
    <w:abstractNumId w:val="20"/>
  </w:num>
  <w:num w:numId="20" w16cid:durableId="339234341">
    <w:abstractNumId w:val="10"/>
  </w:num>
  <w:num w:numId="21" w16cid:durableId="1353070767">
    <w:abstractNumId w:val="17"/>
  </w:num>
  <w:num w:numId="22" w16cid:durableId="919211969">
    <w:abstractNumId w:val="6"/>
  </w:num>
  <w:num w:numId="23" w16cid:durableId="5865752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16DFB"/>
    <w:rsid w:val="0003236A"/>
    <w:rsid w:val="00035195"/>
    <w:rsid w:val="00047C1A"/>
    <w:rsid w:val="00067D07"/>
    <w:rsid w:val="000967DA"/>
    <w:rsid w:val="000B466A"/>
    <w:rsid w:val="000B5A2E"/>
    <w:rsid w:val="000D238A"/>
    <w:rsid w:val="000E5778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1F31C3"/>
    <w:rsid w:val="002019B5"/>
    <w:rsid w:val="00215A76"/>
    <w:rsid w:val="00233B9E"/>
    <w:rsid w:val="00262256"/>
    <w:rsid w:val="00264015"/>
    <w:rsid w:val="002D24EC"/>
    <w:rsid w:val="00307454"/>
    <w:rsid w:val="00316A84"/>
    <w:rsid w:val="00321E9E"/>
    <w:rsid w:val="003228BB"/>
    <w:rsid w:val="003757AF"/>
    <w:rsid w:val="003801CA"/>
    <w:rsid w:val="00380645"/>
    <w:rsid w:val="0039298F"/>
    <w:rsid w:val="003B0092"/>
    <w:rsid w:val="003B4954"/>
    <w:rsid w:val="003C0FF8"/>
    <w:rsid w:val="003C2910"/>
    <w:rsid w:val="003E0F29"/>
    <w:rsid w:val="003E4E93"/>
    <w:rsid w:val="00412138"/>
    <w:rsid w:val="0042365D"/>
    <w:rsid w:val="00432F1A"/>
    <w:rsid w:val="00435EC1"/>
    <w:rsid w:val="004445BA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62AF3"/>
    <w:rsid w:val="005A6824"/>
    <w:rsid w:val="005C360B"/>
    <w:rsid w:val="00607A9D"/>
    <w:rsid w:val="0062616B"/>
    <w:rsid w:val="00670D69"/>
    <w:rsid w:val="00687C57"/>
    <w:rsid w:val="006B6F0D"/>
    <w:rsid w:val="006B760C"/>
    <w:rsid w:val="007078CF"/>
    <w:rsid w:val="00707F71"/>
    <w:rsid w:val="00722E02"/>
    <w:rsid w:val="00743D71"/>
    <w:rsid w:val="007617EB"/>
    <w:rsid w:val="0076703D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A096C"/>
    <w:rsid w:val="008B45B4"/>
    <w:rsid w:val="008C22A6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453A"/>
    <w:rsid w:val="00A3546E"/>
    <w:rsid w:val="00A41B65"/>
    <w:rsid w:val="00A426CE"/>
    <w:rsid w:val="00A624EC"/>
    <w:rsid w:val="00A6458D"/>
    <w:rsid w:val="00A92018"/>
    <w:rsid w:val="00A96A33"/>
    <w:rsid w:val="00AC3A5A"/>
    <w:rsid w:val="00AF286F"/>
    <w:rsid w:val="00B14694"/>
    <w:rsid w:val="00B46E9F"/>
    <w:rsid w:val="00B81B79"/>
    <w:rsid w:val="00B822B3"/>
    <w:rsid w:val="00BD2ED3"/>
    <w:rsid w:val="00BE6A2F"/>
    <w:rsid w:val="00C044A8"/>
    <w:rsid w:val="00C04733"/>
    <w:rsid w:val="00C3269D"/>
    <w:rsid w:val="00C328FE"/>
    <w:rsid w:val="00C32EF1"/>
    <w:rsid w:val="00C365A3"/>
    <w:rsid w:val="00C40DE2"/>
    <w:rsid w:val="00C5796D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56638"/>
    <w:rsid w:val="00DB7F19"/>
    <w:rsid w:val="00DC1933"/>
    <w:rsid w:val="00DF2910"/>
    <w:rsid w:val="00E016DB"/>
    <w:rsid w:val="00E07F6F"/>
    <w:rsid w:val="00E148BE"/>
    <w:rsid w:val="00E162EC"/>
    <w:rsid w:val="00E325DA"/>
    <w:rsid w:val="00E467BE"/>
    <w:rsid w:val="00E75152"/>
    <w:rsid w:val="00E939C7"/>
    <w:rsid w:val="00E96309"/>
    <w:rsid w:val="00EA4A08"/>
    <w:rsid w:val="00F065A2"/>
    <w:rsid w:val="00F24CA9"/>
    <w:rsid w:val="00F43F77"/>
    <w:rsid w:val="00F62B74"/>
    <w:rsid w:val="00FE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AC85E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84F5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3801C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1C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3801C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28FE"/>
  </w:style>
  <w:style w:type="paragraph" w:styleId="Footer">
    <w:name w:val="footer"/>
    <w:basedOn w:val="Normal"/>
    <w:link w:val="Footer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28FE"/>
  </w:style>
  <w:style w:type="character" w:styleId="PageNumber">
    <w:name w:val="page number"/>
    <w:basedOn w:val="DefaultParagraphFont"/>
    <w:uiPriority w:val="99"/>
    <w:semiHidden/>
    <w:unhideWhenUsed/>
    <w:rsid w:val="00C328FE"/>
  </w:style>
  <w:style w:type="character" w:customStyle="1" w:styleId="Heading3Char">
    <w:name w:val="Heading 3 Char"/>
    <w:basedOn w:val="DefaultParagraphFont"/>
    <w:link w:val="Heading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DC19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_machu@utb.cz" TargetMode="Externa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image" Target="media/image8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_cahel@utb.cz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hyperlink" Target="mailto:t_obadal@utb.cz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d_kubicek@utb.cz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A64A-38FA-1548-9C68-F22B5D7C0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2028</Words>
  <Characters>11561</Characters>
  <Application>Microsoft Office Word</Application>
  <DocSecurity>0</DocSecurity>
  <Lines>96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Daniel Václav Kubíček</cp:lastModifiedBy>
  <cp:revision>3</cp:revision>
  <dcterms:created xsi:type="dcterms:W3CDTF">2023-12-16T21:28:00Z</dcterms:created>
  <dcterms:modified xsi:type="dcterms:W3CDTF">2023-12-17T09:43:00Z</dcterms:modified>
</cp:coreProperties>
</file>